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7C08D1" w14:textId="77777777" w:rsidR="005F01C5" w:rsidRPr="00FF552C" w:rsidRDefault="004C33AC" w:rsidP="004C33AC">
      <w:pPr>
        <w:pStyle w:val="EON"/>
        <w:rPr>
          <w:rFonts w:cs="Arial"/>
          <w:sz w:val="20"/>
          <w:szCs w:val="20"/>
        </w:rPr>
      </w:pPr>
      <w:r w:rsidRPr="00FF552C">
        <w:rPr>
          <w:rStyle w:val="EON0"/>
          <w:rFonts w:ascii="Arial" w:hAnsi="Arial" w:cs="Arial"/>
          <w:sz w:val="20"/>
          <w:szCs w:val="20"/>
        </w:rPr>
        <w:t>Пресс-релиз</w:t>
      </w:r>
    </w:p>
    <w:p w14:paraId="456AEFE0" w14:textId="3B8B5ECD" w:rsidR="005F01C5" w:rsidRDefault="005038E9" w:rsidP="005F01C5">
      <w:pPr>
        <w:rPr>
          <w:sz w:val="20"/>
          <w:lang w:val="ru-RU"/>
        </w:rPr>
      </w:pPr>
      <w:r>
        <w:rPr>
          <w:sz w:val="20"/>
          <w:lang w:val="ru-RU"/>
        </w:rPr>
        <w:t>1</w:t>
      </w:r>
      <w:r w:rsidR="00B061C1">
        <w:rPr>
          <w:sz w:val="20"/>
          <w:lang w:val="ru-RU"/>
        </w:rPr>
        <w:t>1</w:t>
      </w:r>
      <w:r>
        <w:rPr>
          <w:sz w:val="20"/>
          <w:lang w:val="ru-RU"/>
        </w:rPr>
        <w:t xml:space="preserve"> июня</w:t>
      </w:r>
      <w:r w:rsidR="009F3D7A">
        <w:rPr>
          <w:sz w:val="20"/>
          <w:lang w:val="ru-RU"/>
        </w:rPr>
        <w:t xml:space="preserve"> 202</w:t>
      </w:r>
      <w:r w:rsidR="00611AAD">
        <w:rPr>
          <w:sz w:val="20"/>
          <w:lang w:val="ru-RU"/>
        </w:rPr>
        <w:t>1</w:t>
      </w:r>
    </w:p>
    <w:p w14:paraId="354053F7" w14:textId="77777777" w:rsidR="005038E9" w:rsidRPr="005038E9" w:rsidRDefault="005038E9" w:rsidP="005F01C5">
      <w:pPr>
        <w:tabs>
          <w:tab w:val="left" w:pos="1530"/>
        </w:tabs>
        <w:rPr>
          <w:rFonts w:cs="Arial"/>
          <w:sz w:val="20"/>
          <w:lang w:val="ru-RU"/>
        </w:rPr>
      </w:pPr>
      <w:bookmarkStart w:id="0" w:name="_Hlk43218596"/>
    </w:p>
    <w:bookmarkEnd w:id="0"/>
    <w:p w14:paraId="64965E3A" w14:textId="77777777" w:rsidR="00F96F82" w:rsidRDefault="00F96F82" w:rsidP="00F96F82">
      <w:pPr>
        <w:tabs>
          <w:tab w:val="left" w:pos="1530"/>
        </w:tabs>
        <w:rPr>
          <w:rFonts w:cs="Arial"/>
          <w:b/>
          <w:sz w:val="20"/>
          <w:lang w:val="ru-RU"/>
        </w:rPr>
      </w:pPr>
      <w:r>
        <w:rPr>
          <w:rFonts w:cs="Arial"/>
          <w:b/>
          <w:sz w:val="20"/>
          <w:lang w:val="ru-RU"/>
        </w:rPr>
        <w:t>Состоялось г</w:t>
      </w:r>
      <w:r w:rsidRPr="005038E9">
        <w:rPr>
          <w:rFonts w:cs="Arial"/>
          <w:b/>
          <w:sz w:val="20"/>
          <w:lang w:val="ru-RU"/>
        </w:rPr>
        <w:t xml:space="preserve">одовое общее собрание акционеров ПАО «Юнипро» </w:t>
      </w:r>
    </w:p>
    <w:p w14:paraId="77A9B567" w14:textId="77777777" w:rsidR="00F96F82" w:rsidRPr="005038E9" w:rsidRDefault="00F96F82" w:rsidP="00F96F82">
      <w:pPr>
        <w:tabs>
          <w:tab w:val="left" w:pos="1530"/>
        </w:tabs>
        <w:rPr>
          <w:rFonts w:cs="Arial"/>
          <w:sz w:val="20"/>
          <w:lang w:val="ru-RU"/>
        </w:rPr>
      </w:pPr>
    </w:p>
    <w:p w14:paraId="44A1248F" w14:textId="5659C8F8" w:rsidR="00F96F82" w:rsidRPr="005038E9" w:rsidRDefault="00F96F82" w:rsidP="00F96F82">
      <w:pPr>
        <w:tabs>
          <w:tab w:val="left" w:pos="1530"/>
        </w:tabs>
        <w:rPr>
          <w:rFonts w:cs="Arial"/>
          <w:sz w:val="20"/>
          <w:lang w:val="ru-RU"/>
        </w:rPr>
      </w:pPr>
      <w:r w:rsidRPr="005038E9">
        <w:rPr>
          <w:rFonts w:cs="Arial"/>
          <w:sz w:val="20"/>
          <w:lang w:val="ru-RU"/>
        </w:rPr>
        <w:t xml:space="preserve">10 июня </w:t>
      </w:r>
      <w:r>
        <w:rPr>
          <w:rFonts w:cs="Arial"/>
          <w:sz w:val="20"/>
          <w:lang w:val="ru-RU"/>
        </w:rPr>
        <w:t xml:space="preserve">2021 года на заочном годовом собрании акционеров ПАО «Юнипро» был утвержден годовой отчет, годовая бухгалтерская отчетность общества за 2020 финансовый год и новая редакция Устава ПАО «Юнипро». </w:t>
      </w:r>
    </w:p>
    <w:p w14:paraId="75044A67" w14:textId="77777777" w:rsidR="00F96F82" w:rsidRDefault="00F96F82" w:rsidP="00F96F82">
      <w:pPr>
        <w:tabs>
          <w:tab w:val="left" w:pos="1530"/>
        </w:tabs>
        <w:rPr>
          <w:rFonts w:cs="Arial"/>
          <w:sz w:val="20"/>
          <w:lang w:val="ru-RU"/>
        </w:rPr>
      </w:pPr>
    </w:p>
    <w:p w14:paraId="40A7440F" w14:textId="4D6E48F8" w:rsidR="00F96F82" w:rsidRDefault="00F96F82" w:rsidP="00F96F82">
      <w:pPr>
        <w:tabs>
          <w:tab w:val="left" w:pos="1530"/>
        </w:tabs>
        <w:rPr>
          <w:rFonts w:cs="Arial"/>
          <w:sz w:val="20"/>
          <w:lang w:val="ru-RU"/>
        </w:rPr>
      </w:pPr>
      <w:r w:rsidRPr="005038E9">
        <w:rPr>
          <w:rFonts w:cs="Arial"/>
          <w:sz w:val="20"/>
          <w:lang w:val="ru-RU"/>
        </w:rPr>
        <w:t>Акционеры ПАО «Юнипро», принимая во внимание рекомендации совета директоров, утвердили следующее распределение чистой прибыли ПАО «Юнипро» по итогам 20</w:t>
      </w:r>
      <w:r>
        <w:rPr>
          <w:rFonts w:cs="Arial"/>
          <w:sz w:val="20"/>
          <w:lang w:val="ru-RU"/>
        </w:rPr>
        <w:t>20</w:t>
      </w:r>
      <w:r w:rsidRPr="005038E9">
        <w:rPr>
          <w:rFonts w:cs="Arial"/>
          <w:sz w:val="20"/>
          <w:lang w:val="ru-RU"/>
        </w:rPr>
        <w:t xml:space="preserve"> года:</w:t>
      </w:r>
    </w:p>
    <w:p w14:paraId="4BD022BF" w14:textId="0AD1CFB5" w:rsidR="00F96F82" w:rsidRDefault="00F96F82" w:rsidP="00F96F82">
      <w:pPr>
        <w:tabs>
          <w:tab w:val="left" w:pos="1530"/>
        </w:tabs>
        <w:rPr>
          <w:rFonts w:cs="Arial"/>
          <w:sz w:val="20"/>
          <w:lang w:val="ru-RU"/>
        </w:rPr>
      </w:pPr>
    </w:p>
    <w:tbl>
      <w:tblPr>
        <w:tblW w:w="708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48"/>
        <w:gridCol w:w="2240"/>
      </w:tblGrid>
      <w:tr w:rsidR="00F96F82" w:rsidRPr="00CC19F1" w14:paraId="124281A7" w14:textId="77777777" w:rsidTr="00F96F82"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68CB5" w14:textId="77777777" w:rsidR="00F96F82" w:rsidRPr="005A34E4" w:rsidRDefault="00F96F82" w:rsidP="00517139">
            <w:pPr>
              <w:ind w:right="-70"/>
              <w:jc w:val="both"/>
              <w:rPr>
                <w:rFonts w:cs="Arial"/>
                <w:sz w:val="20"/>
              </w:rPr>
            </w:pPr>
          </w:p>
        </w:tc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0D118" w14:textId="77777777" w:rsidR="00F96F82" w:rsidRPr="005A34E4" w:rsidRDefault="00F96F82" w:rsidP="00517139">
            <w:pPr>
              <w:ind w:right="-70"/>
              <w:rPr>
                <w:rFonts w:cs="Arial"/>
                <w:sz w:val="20"/>
              </w:rPr>
            </w:pPr>
            <w:proofErr w:type="spellStart"/>
            <w:r w:rsidRPr="005A34E4">
              <w:rPr>
                <w:rFonts w:cs="Arial"/>
                <w:sz w:val="20"/>
              </w:rPr>
              <w:t>Сумма</w:t>
            </w:r>
            <w:proofErr w:type="spellEnd"/>
            <w:r w:rsidRPr="005A34E4">
              <w:rPr>
                <w:rFonts w:cs="Arial"/>
                <w:sz w:val="20"/>
              </w:rPr>
              <w:t xml:space="preserve"> в </w:t>
            </w:r>
            <w:proofErr w:type="spellStart"/>
            <w:r w:rsidRPr="005A34E4">
              <w:rPr>
                <w:rFonts w:cs="Arial"/>
                <w:sz w:val="20"/>
              </w:rPr>
              <w:t>руб</w:t>
            </w:r>
            <w:proofErr w:type="spellEnd"/>
            <w:r w:rsidRPr="005A34E4">
              <w:rPr>
                <w:rFonts w:cs="Arial"/>
                <w:sz w:val="20"/>
              </w:rPr>
              <w:t>.</w:t>
            </w:r>
          </w:p>
        </w:tc>
      </w:tr>
      <w:tr w:rsidR="00F96F82" w:rsidRPr="00CC19F1" w14:paraId="3C2D316F" w14:textId="77777777" w:rsidTr="00F96F82"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4A7EE" w14:textId="77777777" w:rsidR="00F96F82" w:rsidRPr="005A34E4" w:rsidRDefault="00F96F82" w:rsidP="00517139">
            <w:pPr>
              <w:ind w:right="-70" w:firstLine="28"/>
              <w:jc w:val="both"/>
              <w:rPr>
                <w:rFonts w:cs="Arial"/>
                <w:sz w:val="20"/>
              </w:rPr>
            </w:pPr>
            <w:proofErr w:type="spellStart"/>
            <w:r w:rsidRPr="005A34E4">
              <w:rPr>
                <w:rFonts w:cs="Arial"/>
                <w:sz w:val="20"/>
              </w:rPr>
              <w:t>Чистая</w:t>
            </w:r>
            <w:proofErr w:type="spellEnd"/>
            <w:r w:rsidRPr="005A34E4">
              <w:rPr>
                <w:rFonts w:cs="Arial"/>
                <w:sz w:val="20"/>
              </w:rPr>
              <w:t xml:space="preserve"> </w:t>
            </w:r>
            <w:proofErr w:type="spellStart"/>
            <w:r w:rsidRPr="005A34E4">
              <w:rPr>
                <w:rFonts w:cs="Arial"/>
                <w:sz w:val="20"/>
              </w:rPr>
              <w:t>прибыль</w:t>
            </w:r>
            <w:proofErr w:type="spellEnd"/>
            <w:r w:rsidRPr="005A34E4">
              <w:rPr>
                <w:rFonts w:cs="Arial"/>
                <w:sz w:val="20"/>
              </w:rPr>
              <w:t xml:space="preserve"> (РСБУ) </w:t>
            </w:r>
            <w:proofErr w:type="spellStart"/>
            <w:r w:rsidRPr="005A34E4">
              <w:rPr>
                <w:rFonts w:cs="Arial"/>
                <w:sz w:val="20"/>
              </w:rPr>
              <w:t>за</w:t>
            </w:r>
            <w:proofErr w:type="spellEnd"/>
            <w:r w:rsidRPr="005A34E4">
              <w:rPr>
                <w:rFonts w:cs="Arial"/>
                <w:sz w:val="20"/>
              </w:rPr>
              <w:t xml:space="preserve"> 2020 </w:t>
            </w:r>
            <w:proofErr w:type="spellStart"/>
            <w:r w:rsidRPr="005A34E4">
              <w:rPr>
                <w:rFonts w:cs="Arial"/>
                <w:sz w:val="20"/>
              </w:rPr>
              <w:t>год</w:t>
            </w:r>
            <w:proofErr w:type="spellEnd"/>
          </w:p>
        </w:tc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B1B25" w14:textId="77777777" w:rsidR="00F96F82" w:rsidRPr="005A34E4" w:rsidRDefault="00F96F82" w:rsidP="00517139">
            <w:pPr>
              <w:rPr>
                <w:rFonts w:cs="Arial"/>
                <w:sz w:val="20"/>
              </w:rPr>
            </w:pPr>
            <w:r w:rsidRPr="005A34E4">
              <w:rPr>
                <w:rFonts w:cs="Arial"/>
                <w:sz w:val="20"/>
              </w:rPr>
              <w:t>15 040 092 644</w:t>
            </w:r>
          </w:p>
        </w:tc>
      </w:tr>
      <w:tr w:rsidR="00F96F82" w:rsidRPr="00CC19F1" w14:paraId="4DEB994D" w14:textId="77777777" w:rsidTr="00F96F82"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E44BE" w14:textId="77777777" w:rsidR="00F96F82" w:rsidRPr="005A34E4" w:rsidRDefault="00F96F82" w:rsidP="00517139">
            <w:pPr>
              <w:ind w:right="-70" w:firstLine="35"/>
              <w:jc w:val="both"/>
              <w:rPr>
                <w:rFonts w:cs="Arial"/>
                <w:sz w:val="20"/>
              </w:rPr>
            </w:pPr>
            <w:proofErr w:type="spellStart"/>
            <w:r w:rsidRPr="005A34E4">
              <w:rPr>
                <w:rFonts w:cs="Arial"/>
                <w:sz w:val="20"/>
              </w:rPr>
              <w:t>Промежуточные</w:t>
            </w:r>
            <w:proofErr w:type="spellEnd"/>
            <w:r w:rsidRPr="005A34E4">
              <w:rPr>
                <w:rFonts w:cs="Arial"/>
                <w:sz w:val="20"/>
              </w:rPr>
              <w:t xml:space="preserve"> </w:t>
            </w:r>
            <w:proofErr w:type="spellStart"/>
            <w:r w:rsidRPr="005A34E4">
              <w:rPr>
                <w:rFonts w:cs="Arial"/>
                <w:sz w:val="20"/>
              </w:rPr>
              <w:t>дивиденды</w:t>
            </w:r>
            <w:proofErr w:type="spellEnd"/>
            <w:r w:rsidRPr="005A34E4">
              <w:rPr>
                <w:rFonts w:cs="Arial"/>
                <w:sz w:val="20"/>
              </w:rPr>
              <w:t xml:space="preserve"> </w:t>
            </w:r>
            <w:proofErr w:type="spellStart"/>
            <w:r w:rsidRPr="005A34E4">
              <w:rPr>
                <w:rFonts w:cs="Arial"/>
                <w:sz w:val="20"/>
              </w:rPr>
              <w:t>по</w:t>
            </w:r>
            <w:proofErr w:type="spellEnd"/>
            <w:r w:rsidRPr="005A34E4">
              <w:rPr>
                <w:rFonts w:cs="Arial"/>
                <w:sz w:val="20"/>
              </w:rPr>
              <w:t xml:space="preserve"> </w:t>
            </w:r>
            <w:proofErr w:type="spellStart"/>
            <w:r w:rsidRPr="005A34E4">
              <w:rPr>
                <w:rFonts w:cs="Arial"/>
                <w:sz w:val="20"/>
              </w:rPr>
              <w:t>итогам</w:t>
            </w:r>
            <w:proofErr w:type="spellEnd"/>
            <w:r w:rsidRPr="005A34E4">
              <w:rPr>
                <w:rFonts w:cs="Arial"/>
                <w:sz w:val="20"/>
              </w:rPr>
              <w:t xml:space="preserve"> 9 </w:t>
            </w:r>
            <w:proofErr w:type="spellStart"/>
            <w:r w:rsidRPr="005A34E4">
              <w:rPr>
                <w:rFonts w:cs="Arial"/>
                <w:sz w:val="20"/>
              </w:rPr>
              <w:t>месяцев</w:t>
            </w:r>
            <w:proofErr w:type="spellEnd"/>
            <w:r w:rsidRPr="005A34E4">
              <w:rPr>
                <w:rFonts w:cs="Arial"/>
                <w:sz w:val="20"/>
              </w:rPr>
              <w:t xml:space="preserve"> 2020 </w:t>
            </w:r>
            <w:proofErr w:type="spellStart"/>
            <w:r w:rsidRPr="005A34E4">
              <w:rPr>
                <w:rFonts w:cs="Arial"/>
                <w:sz w:val="20"/>
              </w:rPr>
              <w:t>года</w:t>
            </w:r>
            <w:proofErr w:type="spellEnd"/>
          </w:p>
        </w:tc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00990" w14:textId="77777777" w:rsidR="00F96F82" w:rsidRPr="005A34E4" w:rsidRDefault="00F96F82" w:rsidP="00517139">
            <w:pPr>
              <w:rPr>
                <w:rFonts w:cs="Arial"/>
                <w:sz w:val="20"/>
              </w:rPr>
            </w:pPr>
            <w:r w:rsidRPr="005A34E4">
              <w:rPr>
                <w:rFonts w:cs="Arial"/>
                <w:sz w:val="20"/>
              </w:rPr>
              <w:t>7 000 000 000</w:t>
            </w:r>
          </w:p>
        </w:tc>
      </w:tr>
      <w:tr w:rsidR="00F96F82" w:rsidRPr="00CC19F1" w14:paraId="0D330495" w14:textId="77777777" w:rsidTr="00F96F82"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4FD75" w14:textId="77777777" w:rsidR="00F96F82" w:rsidRPr="005A34E4" w:rsidRDefault="00F96F82" w:rsidP="00517139">
            <w:pPr>
              <w:ind w:right="-70" w:firstLine="28"/>
              <w:jc w:val="both"/>
              <w:rPr>
                <w:rFonts w:cs="Arial"/>
                <w:sz w:val="20"/>
              </w:rPr>
            </w:pPr>
            <w:proofErr w:type="spellStart"/>
            <w:r w:rsidRPr="005A34E4">
              <w:rPr>
                <w:rFonts w:cs="Arial"/>
                <w:sz w:val="20"/>
              </w:rPr>
              <w:t>Нераспределенная</w:t>
            </w:r>
            <w:proofErr w:type="spellEnd"/>
            <w:r w:rsidRPr="005A34E4">
              <w:rPr>
                <w:rFonts w:cs="Arial"/>
                <w:sz w:val="20"/>
              </w:rPr>
              <w:t xml:space="preserve"> </w:t>
            </w:r>
            <w:proofErr w:type="spellStart"/>
            <w:r w:rsidRPr="005A34E4">
              <w:rPr>
                <w:rFonts w:cs="Arial"/>
                <w:sz w:val="20"/>
              </w:rPr>
              <w:t>прибыль</w:t>
            </w:r>
            <w:proofErr w:type="spellEnd"/>
            <w:r w:rsidRPr="005A34E4">
              <w:rPr>
                <w:rFonts w:cs="Arial"/>
                <w:sz w:val="20"/>
              </w:rPr>
              <w:t xml:space="preserve"> (</w:t>
            </w:r>
            <w:proofErr w:type="spellStart"/>
            <w:r w:rsidRPr="005A34E4">
              <w:rPr>
                <w:rFonts w:cs="Arial"/>
                <w:sz w:val="20"/>
              </w:rPr>
              <w:t>убыток</w:t>
            </w:r>
            <w:proofErr w:type="spellEnd"/>
            <w:r w:rsidRPr="005A34E4">
              <w:rPr>
                <w:rFonts w:cs="Arial"/>
                <w:sz w:val="20"/>
              </w:rPr>
              <w:t xml:space="preserve">) </w:t>
            </w:r>
            <w:proofErr w:type="spellStart"/>
            <w:r w:rsidRPr="005A34E4">
              <w:rPr>
                <w:rFonts w:cs="Arial"/>
                <w:sz w:val="20"/>
              </w:rPr>
              <w:t>отчетного</w:t>
            </w:r>
            <w:proofErr w:type="spellEnd"/>
            <w:r w:rsidRPr="005A34E4">
              <w:rPr>
                <w:rFonts w:cs="Arial"/>
                <w:sz w:val="20"/>
              </w:rPr>
              <w:t xml:space="preserve"> </w:t>
            </w:r>
            <w:proofErr w:type="spellStart"/>
            <w:r w:rsidRPr="005A34E4">
              <w:rPr>
                <w:rFonts w:cs="Arial"/>
                <w:sz w:val="20"/>
              </w:rPr>
              <w:t>периода</w:t>
            </w:r>
            <w:proofErr w:type="spellEnd"/>
          </w:p>
        </w:tc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C5B9A" w14:textId="77777777" w:rsidR="00F96F82" w:rsidRPr="005A34E4" w:rsidRDefault="00F96F82" w:rsidP="00517139">
            <w:pPr>
              <w:rPr>
                <w:rFonts w:cs="Arial"/>
                <w:sz w:val="20"/>
              </w:rPr>
            </w:pPr>
            <w:r w:rsidRPr="005A34E4">
              <w:rPr>
                <w:rFonts w:cs="Arial"/>
                <w:sz w:val="20"/>
              </w:rPr>
              <w:t>8 040 092 644</w:t>
            </w:r>
          </w:p>
        </w:tc>
      </w:tr>
      <w:tr w:rsidR="00F96F82" w:rsidRPr="00CC19F1" w14:paraId="0A54C8B1" w14:textId="77777777" w:rsidTr="00F96F82">
        <w:trPr>
          <w:trHeight w:val="245"/>
        </w:trPr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36F3D" w14:textId="77777777" w:rsidR="00F96F82" w:rsidRPr="005A34E4" w:rsidRDefault="00F96F82" w:rsidP="00517139">
            <w:pPr>
              <w:ind w:right="-70" w:firstLine="28"/>
              <w:jc w:val="both"/>
              <w:rPr>
                <w:rFonts w:cs="Arial"/>
                <w:sz w:val="20"/>
              </w:rPr>
            </w:pPr>
            <w:proofErr w:type="spellStart"/>
            <w:r w:rsidRPr="005A34E4">
              <w:rPr>
                <w:rFonts w:cs="Arial"/>
                <w:sz w:val="20"/>
              </w:rPr>
              <w:t>Распределить</w:t>
            </w:r>
            <w:proofErr w:type="spellEnd"/>
            <w:r w:rsidRPr="005A34E4">
              <w:rPr>
                <w:rFonts w:cs="Arial"/>
                <w:sz w:val="20"/>
              </w:rPr>
              <w:t xml:space="preserve"> </w:t>
            </w:r>
            <w:proofErr w:type="spellStart"/>
            <w:r w:rsidRPr="005A34E4">
              <w:rPr>
                <w:rFonts w:cs="Arial"/>
                <w:sz w:val="20"/>
              </w:rPr>
              <w:t>на</w:t>
            </w:r>
            <w:proofErr w:type="spellEnd"/>
            <w:r w:rsidRPr="005A34E4">
              <w:rPr>
                <w:rFonts w:cs="Arial"/>
                <w:sz w:val="20"/>
              </w:rPr>
              <w:t xml:space="preserve">:                 </w:t>
            </w:r>
          </w:p>
        </w:tc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F7052" w14:textId="77777777" w:rsidR="00F96F82" w:rsidRPr="005A34E4" w:rsidRDefault="00F96F82" w:rsidP="00517139">
            <w:pPr>
              <w:rPr>
                <w:rFonts w:cs="Arial"/>
                <w:sz w:val="20"/>
              </w:rPr>
            </w:pPr>
          </w:p>
        </w:tc>
      </w:tr>
      <w:tr w:rsidR="00F96F82" w:rsidRPr="00CC19F1" w14:paraId="67586837" w14:textId="77777777" w:rsidTr="00F96F82"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3EC0A" w14:textId="77777777" w:rsidR="00F96F82" w:rsidRPr="005A34E4" w:rsidRDefault="00F96F82" w:rsidP="005A34E4">
            <w:pPr>
              <w:pStyle w:val="af"/>
              <w:spacing w:line="240" w:lineRule="auto"/>
              <w:ind w:left="1311" w:firstLine="141"/>
              <w:rPr>
                <w:rFonts w:cs="Arial"/>
                <w:iCs/>
                <w:color w:val="000000"/>
                <w:sz w:val="20"/>
                <w:lang w:val="ru-RU"/>
              </w:rPr>
            </w:pPr>
            <w:r w:rsidRPr="005A34E4">
              <w:rPr>
                <w:rFonts w:cs="Arial"/>
                <w:iCs/>
                <w:color w:val="000000"/>
                <w:sz w:val="20"/>
                <w:lang w:val="ru-RU"/>
              </w:rPr>
              <w:t>Резервный фонд</w:t>
            </w:r>
          </w:p>
        </w:tc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32F3F" w14:textId="77777777" w:rsidR="00F96F82" w:rsidRPr="005A34E4" w:rsidRDefault="00F96F82" w:rsidP="00517139">
            <w:pPr>
              <w:rPr>
                <w:rFonts w:cs="Arial"/>
                <w:sz w:val="20"/>
              </w:rPr>
            </w:pPr>
            <w:r w:rsidRPr="005A34E4">
              <w:rPr>
                <w:rFonts w:cs="Arial"/>
                <w:sz w:val="20"/>
              </w:rPr>
              <w:t>-</w:t>
            </w:r>
          </w:p>
        </w:tc>
      </w:tr>
      <w:tr w:rsidR="00F96F82" w:rsidRPr="00CC19F1" w14:paraId="2A2A3C9F" w14:textId="77777777" w:rsidTr="00F96F82"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2E823" w14:textId="77777777" w:rsidR="00F96F82" w:rsidRPr="005A34E4" w:rsidRDefault="00F96F82" w:rsidP="005A34E4">
            <w:pPr>
              <w:ind w:left="1311" w:right="-70" w:firstLine="141"/>
              <w:jc w:val="both"/>
              <w:rPr>
                <w:rFonts w:cs="Arial"/>
                <w:sz w:val="20"/>
              </w:rPr>
            </w:pPr>
            <w:proofErr w:type="spellStart"/>
            <w:r w:rsidRPr="005A34E4">
              <w:rPr>
                <w:rFonts w:cs="Arial"/>
                <w:sz w:val="20"/>
              </w:rPr>
              <w:t>Дивиденды</w:t>
            </w:r>
            <w:proofErr w:type="spellEnd"/>
          </w:p>
        </w:tc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05E9C" w14:textId="77777777" w:rsidR="00F96F82" w:rsidRPr="005A34E4" w:rsidRDefault="00F96F82" w:rsidP="00517139">
            <w:pPr>
              <w:rPr>
                <w:rFonts w:cs="Arial"/>
                <w:sz w:val="20"/>
              </w:rPr>
            </w:pPr>
            <w:r w:rsidRPr="005A34E4">
              <w:rPr>
                <w:rFonts w:cs="Arial"/>
                <w:sz w:val="20"/>
              </w:rPr>
              <w:t>8 000 000 000</w:t>
            </w:r>
          </w:p>
        </w:tc>
      </w:tr>
      <w:tr w:rsidR="00F96F82" w:rsidRPr="00CC19F1" w14:paraId="48966509" w14:textId="77777777" w:rsidTr="00F96F82"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47136" w14:textId="77777777" w:rsidR="00F96F82" w:rsidRPr="005A34E4" w:rsidRDefault="00F96F82" w:rsidP="005A34E4">
            <w:pPr>
              <w:ind w:left="1311" w:right="-70" w:firstLine="141"/>
              <w:jc w:val="both"/>
              <w:rPr>
                <w:rFonts w:cs="Arial"/>
                <w:sz w:val="20"/>
              </w:rPr>
            </w:pPr>
            <w:proofErr w:type="spellStart"/>
            <w:r w:rsidRPr="005A34E4">
              <w:rPr>
                <w:rFonts w:cs="Arial"/>
                <w:iCs/>
                <w:color w:val="000000"/>
                <w:sz w:val="20"/>
              </w:rPr>
              <w:t>Погашение</w:t>
            </w:r>
            <w:proofErr w:type="spellEnd"/>
            <w:r w:rsidRPr="005A34E4">
              <w:rPr>
                <w:rFonts w:cs="Arial"/>
                <w:iCs/>
                <w:color w:val="000000"/>
                <w:sz w:val="20"/>
              </w:rPr>
              <w:t xml:space="preserve"> </w:t>
            </w:r>
            <w:proofErr w:type="spellStart"/>
            <w:r w:rsidRPr="005A34E4">
              <w:rPr>
                <w:rFonts w:cs="Arial"/>
                <w:iCs/>
                <w:color w:val="000000"/>
                <w:sz w:val="20"/>
              </w:rPr>
              <w:t>убытков</w:t>
            </w:r>
            <w:proofErr w:type="spellEnd"/>
            <w:r w:rsidRPr="005A34E4">
              <w:rPr>
                <w:rFonts w:cs="Arial"/>
                <w:iCs/>
                <w:color w:val="000000"/>
                <w:sz w:val="20"/>
              </w:rPr>
              <w:t xml:space="preserve"> </w:t>
            </w:r>
            <w:proofErr w:type="spellStart"/>
            <w:r w:rsidRPr="005A34E4">
              <w:rPr>
                <w:rFonts w:cs="Arial"/>
                <w:iCs/>
                <w:color w:val="000000"/>
                <w:sz w:val="20"/>
              </w:rPr>
              <w:t>прошлых</w:t>
            </w:r>
            <w:proofErr w:type="spellEnd"/>
            <w:r w:rsidRPr="005A34E4">
              <w:rPr>
                <w:rFonts w:cs="Arial"/>
                <w:iCs/>
                <w:color w:val="000000"/>
                <w:sz w:val="20"/>
              </w:rPr>
              <w:t xml:space="preserve"> </w:t>
            </w:r>
            <w:proofErr w:type="spellStart"/>
            <w:r w:rsidRPr="005A34E4">
              <w:rPr>
                <w:rFonts w:cs="Arial"/>
                <w:iCs/>
                <w:color w:val="000000"/>
                <w:sz w:val="20"/>
              </w:rPr>
              <w:t>лет</w:t>
            </w:r>
            <w:proofErr w:type="spellEnd"/>
          </w:p>
        </w:tc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7E919" w14:textId="77777777" w:rsidR="00F96F82" w:rsidRPr="005A34E4" w:rsidRDefault="00F96F82" w:rsidP="00517139">
            <w:pPr>
              <w:rPr>
                <w:rFonts w:cs="Arial"/>
                <w:sz w:val="20"/>
              </w:rPr>
            </w:pPr>
            <w:r w:rsidRPr="005A34E4">
              <w:rPr>
                <w:rFonts w:cs="Arial"/>
                <w:sz w:val="20"/>
              </w:rPr>
              <w:t>-</w:t>
            </w:r>
          </w:p>
        </w:tc>
      </w:tr>
      <w:tr w:rsidR="00F96F82" w:rsidRPr="00CC19F1" w14:paraId="62E2C4F1" w14:textId="77777777" w:rsidTr="00F96F82"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ED4F9" w14:textId="77777777" w:rsidR="00F96F82" w:rsidRPr="005A34E4" w:rsidRDefault="00F96F82" w:rsidP="005A34E4">
            <w:pPr>
              <w:ind w:left="1311" w:right="-70" w:firstLine="141"/>
              <w:jc w:val="both"/>
              <w:rPr>
                <w:rFonts w:cs="Arial"/>
                <w:iCs/>
                <w:color w:val="000000"/>
                <w:sz w:val="20"/>
              </w:rPr>
            </w:pPr>
            <w:proofErr w:type="spellStart"/>
            <w:r w:rsidRPr="005A34E4">
              <w:rPr>
                <w:rFonts w:cs="Arial"/>
                <w:iCs/>
                <w:color w:val="000000"/>
                <w:sz w:val="20"/>
              </w:rPr>
              <w:t>Накопленная</w:t>
            </w:r>
            <w:proofErr w:type="spellEnd"/>
            <w:r w:rsidRPr="005A34E4">
              <w:rPr>
                <w:rFonts w:cs="Arial"/>
                <w:iCs/>
                <w:color w:val="000000"/>
                <w:sz w:val="20"/>
              </w:rPr>
              <w:t xml:space="preserve"> </w:t>
            </w:r>
            <w:proofErr w:type="spellStart"/>
            <w:r w:rsidRPr="005A34E4">
              <w:rPr>
                <w:rFonts w:cs="Arial"/>
                <w:iCs/>
                <w:color w:val="000000"/>
                <w:sz w:val="20"/>
              </w:rPr>
              <w:t>прибыль</w:t>
            </w:r>
            <w:proofErr w:type="spellEnd"/>
          </w:p>
        </w:tc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D31F7" w14:textId="77777777" w:rsidR="00F96F82" w:rsidRPr="005A34E4" w:rsidRDefault="00F96F82" w:rsidP="00517139">
            <w:pPr>
              <w:rPr>
                <w:rFonts w:cs="Arial"/>
                <w:sz w:val="20"/>
              </w:rPr>
            </w:pPr>
            <w:r w:rsidRPr="005A34E4">
              <w:rPr>
                <w:rFonts w:cs="Arial"/>
                <w:sz w:val="20"/>
              </w:rPr>
              <w:t>40 092 644</w:t>
            </w:r>
          </w:p>
        </w:tc>
      </w:tr>
    </w:tbl>
    <w:p w14:paraId="2E1A0FD2" w14:textId="38DDC68D" w:rsidR="00F96F82" w:rsidRDefault="00F96F82" w:rsidP="00F96F82">
      <w:pPr>
        <w:tabs>
          <w:tab w:val="left" w:pos="1530"/>
        </w:tabs>
        <w:rPr>
          <w:rFonts w:cs="Arial"/>
          <w:sz w:val="20"/>
          <w:lang w:val="ru-RU"/>
        </w:rPr>
      </w:pPr>
    </w:p>
    <w:p w14:paraId="2F16F234" w14:textId="77777777" w:rsidR="00F96F82" w:rsidRDefault="00F96F82" w:rsidP="00F96F82">
      <w:pPr>
        <w:tabs>
          <w:tab w:val="left" w:pos="1530"/>
        </w:tabs>
        <w:rPr>
          <w:rFonts w:cs="Arial"/>
          <w:sz w:val="20"/>
          <w:lang w:val="ru-RU"/>
        </w:rPr>
      </w:pPr>
    </w:p>
    <w:p w14:paraId="21EFCB3B" w14:textId="63BB358A" w:rsidR="00F96F82" w:rsidRDefault="00F96F82" w:rsidP="00F96F82">
      <w:pPr>
        <w:tabs>
          <w:tab w:val="left" w:pos="1530"/>
        </w:tabs>
        <w:rPr>
          <w:rFonts w:cs="Arial"/>
          <w:sz w:val="20"/>
          <w:lang w:val="ru-RU"/>
        </w:rPr>
      </w:pPr>
      <w:r w:rsidRPr="00B84F34">
        <w:rPr>
          <w:rFonts w:cs="Arial"/>
          <w:sz w:val="20"/>
          <w:lang w:val="ru-RU"/>
        </w:rPr>
        <w:t>Акционеры приняли решение о выплате дивидендов в денежной форме по обыкновенным акциям из нераспределенной чистой прибыли ПАО «Юнипро» по результатам 20</w:t>
      </w:r>
      <w:r>
        <w:rPr>
          <w:rFonts w:cs="Arial"/>
          <w:sz w:val="20"/>
          <w:lang w:val="ru-RU"/>
        </w:rPr>
        <w:t>20</w:t>
      </w:r>
      <w:r w:rsidRPr="00B84F34">
        <w:rPr>
          <w:rFonts w:cs="Arial"/>
          <w:sz w:val="20"/>
          <w:lang w:val="ru-RU"/>
        </w:rPr>
        <w:t xml:space="preserve"> года в размере </w:t>
      </w:r>
      <w:r w:rsidRPr="00C36F26">
        <w:rPr>
          <w:rFonts w:cs="Arial"/>
          <w:sz w:val="20"/>
          <w:lang w:val="ru-RU"/>
        </w:rPr>
        <w:t xml:space="preserve">0,126886029691 </w:t>
      </w:r>
      <w:r w:rsidRPr="00B84F34">
        <w:rPr>
          <w:rFonts w:cs="Arial"/>
          <w:sz w:val="20"/>
          <w:lang w:val="ru-RU"/>
        </w:rPr>
        <w:t xml:space="preserve">рубля на одну обыкновенную акцию, что </w:t>
      </w:r>
      <w:r w:rsidRPr="00F96F82">
        <w:rPr>
          <w:rFonts w:cs="Arial"/>
          <w:sz w:val="20"/>
          <w:lang w:val="ru-RU"/>
        </w:rPr>
        <w:t>составит 8</w:t>
      </w:r>
      <w:r w:rsidR="001F5D23" w:rsidRPr="001F5D23">
        <w:rPr>
          <w:rFonts w:cs="Arial"/>
          <w:sz w:val="20"/>
          <w:lang w:val="ru-RU"/>
        </w:rPr>
        <w:t>,0</w:t>
      </w:r>
      <w:r w:rsidRPr="00F96F82">
        <w:rPr>
          <w:rFonts w:cs="Arial"/>
          <w:sz w:val="20"/>
          <w:lang w:val="ru-RU"/>
        </w:rPr>
        <w:t xml:space="preserve"> млрд рублей.</w:t>
      </w:r>
      <w:r w:rsidRPr="00B84F34">
        <w:rPr>
          <w:rFonts w:cs="Arial"/>
          <w:sz w:val="20"/>
          <w:lang w:val="ru-RU"/>
        </w:rPr>
        <w:t xml:space="preserve"> Дивиденды будут </w:t>
      </w:r>
      <w:r w:rsidRPr="003D7AFA">
        <w:rPr>
          <w:rFonts w:cs="Arial"/>
          <w:sz w:val="20"/>
          <w:lang w:val="ru-RU"/>
        </w:rPr>
        <w:t xml:space="preserve">выплачены </w:t>
      </w:r>
      <w:r w:rsidRPr="00C36F26">
        <w:rPr>
          <w:rFonts w:cs="Arial"/>
          <w:sz w:val="20"/>
          <w:lang w:val="ru-RU"/>
        </w:rPr>
        <w:t xml:space="preserve">в </w:t>
      </w:r>
      <w:r w:rsidR="006D409B">
        <w:rPr>
          <w:rFonts w:cs="Arial"/>
          <w:sz w:val="20"/>
          <w:lang w:val="ru-RU"/>
        </w:rPr>
        <w:t>июне-</w:t>
      </w:r>
      <w:r w:rsidRPr="00C36F26">
        <w:rPr>
          <w:rFonts w:cs="Arial"/>
          <w:sz w:val="20"/>
          <w:lang w:val="ru-RU"/>
        </w:rPr>
        <w:t>июле 2021</w:t>
      </w:r>
      <w:r w:rsidRPr="003D7AFA">
        <w:rPr>
          <w:rFonts w:cs="Arial"/>
          <w:sz w:val="20"/>
          <w:lang w:val="ru-RU"/>
        </w:rPr>
        <w:t xml:space="preserve"> года.</w:t>
      </w:r>
    </w:p>
    <w:p w14:paraId="07545634" w14:textId="77777777" w:rsidR="00F96F82" w:rsidRPr="00B84F34" w:rsidRDefault="00F96F82" w:rsidP="00F96F82">
      <w:pPr>
        <w:tabs>
          <w:tab w:val="left" w:pos="1530"/>
        </w:tabs>
        <w:rPr>
          <w:rFonts w:cs="Arial"/>
          <w:sz w:val="20"/>
          <w:lang w:val="ru-RU"/>
        </w:rPr>
      </w:pPr>
    </w:p>
    <w:p w14:paraId="497BAC1B" w14:textId="09468E8D" w:rsidR="00F96F82" w:rsidRDefault="00F96F82" w:rsidP="00F96F82">
      <w:pPr>
        <w:tabs>
          <w:tab w:val="left" w:pos="1530"/>
        </w:tabs>
        <w:rPr>
          <w:rFonts w:cs="Arial"/>
          <w:sz w:val="20"/>
          <w:lang w:val="ru-RU"/>
        </w:rPr>
      </w:pPr>
      <w:r w:rsidRPr="003D7AFA">
        <w:rPr>
          <w:rFonts w:cs="Arial"/>
          <w:sz w:val="20"/>
          <w:lang w:val="ru-RU"/>
        </w:rPr>
        <w:t>Общий размер ожидаемых выплат за 20</w:t>
      </w:r>
      <w:r>
        <w:rPr>
          <w:rFonts w:cs="Arial"/>
          <w:sz w:val="20"/>
          <w:lang w:val="ru-RU"/>
        </w:rPr>
        <w:t xml:space="preserve">20 </w:t>
      </w:r>
      <w:r w:rsidRPr="003D7AFA">
        <w:rPr>
          <w:rFonts w:cs="Arial"/>
          <w:sz w:val="20"/>
          <w:lang w:val="ru-RU"/>
        </w:rPr>
        <w:t>г., включая выплаченные ранее дивиденды по результатам 9 месяцев 20</w:t>
      </w:r>
      <w:r>
        <w:rPr>
          <w:rFonts w:cs="Arial"/>
          <w:sz w:val="20"/>
          <w:lang w:val="ru-RU"/>
        </w:rPr>
        <w:t>20</w:t>
      </w:r>
      <w:r w:rsidRPr="003D7AFA">
        <w:rPr>
          <w:rFonts w:cs="Arial"/>
          <w:sz w:val="20"/>
          <w:lang w:val="ru-RU"/>
        </w:rPr>
        <w:t xml:space="preserve"> г., составит </w:t>
      </w:r>
      <w:r w:rsidRPr="00C36F26">
        <w:rPr>
          <w:rFonts w:cs="Arial"/>
          <w:sz w:val="20"/>
          <w:lang w:val="ru-RU"/>
        </w:rPr>
        <w:t>1</w:t>
      </w:r>
      <w:r w:rsidR="001A7ED5" w:rsidRPr="00C36F26">
        <w:rPr>
          <w:rFonts w:cs="Arial"/>
          <w:sz w:val="20"/>
          <w:lang w:val="ru-RU"/>
        </w:rPr>
        <w:t>5</w:t>
      </w:r>
      <w:r w:rsidRPr="00C36F26">
        <w:rPr>
          <w:rFonts w:cs="Arial"/>
          <w:sz w:val="20"/>
          <w:lang w:val="ru-RU"/>
        </w:rPr>
        <w:t>,0</w:t>
      </w:r>
      <w:r w:rsidRPr="003D7AFA">
        <w:rPr>
          <w:rFonts w:cs="Arial"/>
          <w:sz w:val="20"/>
          <w:lang w:val="ru-RU"/>
        </w:rPr>
        <w:t xml:space="preserve"> млрд рублей.</w:t>
      </w:r>
    </w:p>
    <w:p w14:paraId="28866FE3" w14:textId="77777777" w:rsidR="00F96F82" w:rsidRDefault="00F96F82" w:rsidP="00F96F82">
      <w:pPr>
        <w:tabs>
          <w:tab w:val="left" w:pos="1530"/>
        </w:tabs>
        <w:rPr>
          <w:rFonts w:cs="Arial"/>
          <w:sz w:val="20"/>
          <w:lang w:val="ru-RU"/>
        </w:rPr>
      </w:pPr>
    </w:p>
    <w:p w14:paraId="487F1668" w14:textId="77777777" w:rsidR="00F96F82" w:rsidRDefault="00F96F82" w:rsidP="00F96F82">
      <w:pPr>
        <w:tabs>
          <w:tab w:val="left" w:pos="1530"/>
        </w:tabs>
        <w:rPr>
          <w:rFonts w:cs="Arial"/>
          <w:sz w:val="20"/>
          <w:lang w:val="ru-RU"/>
        </w:rPr>
      </w:pPr>
      <w:r w:rsidRPr="00B84F34">
        <w:rPr>
          <w:rFonts w:cs="Arial"/>
          <w:sz w:val="20"/>
          <w:lang w:val="ru-RU"/>
        </w:rPr>
        <w:t>Годовое общее собрание акционеров ПАО «Юнипро» избрало совет директоров общества в количестве 9 человек в следующем составе</w:t>
      </w:r>
      <w:r>
        <w:rPr>
          <w:rFonts w:cs="Arial"/>
          <w:sz w:val="20"/>
          <w:lang w:val="ru-RU"/>
        </w:rPr>
        <w:t>*</w:t>
      </w:r>
      <w:r w:rsidRPr="00B84F34">
        <w:rPr>
          <w:rFonts w:cs="Arial"/>
          <w:sz w:val="20"/>
          <w:lang w:val="ru-RU"/>
        </w:rPr>
        <w:t>:</w:t>
      </w:r>
    </w:p>
    <w:p w14:paraId="7123FAB0" w14:textId="77777777" w:rsidR="00F96F82" w:rsidRPr="00572374" w:rsidRDefault="00F96F82" w:rsidP="00F96F82">
      <w:pPr>
        <w:tabs>
          <w:tab w:val="left" w:pos="1530"/>
        </w:tabs>
        <w:rPr>
          <w:rFonts w:cs="Arial"/>
          <w:sz w:val="20"/>
          <w:lang w:val="ru-RU"/>
        </w:rPr>
      </w:pPr>
      <w:r w:rsidRPr="00572374">
        <w:rPr>
          <w:rFonts w:cs="Arial"/>
          <w:b/>
          <w:sz w:val="20"/>
          <w:lang w:val="ru-RU"/>
        </w:rPr>
        <w:t xml:space="preserve">Георгий Леванович </w:t>
      </w:r>
      <w:proofErr w:type="spellStart"/>
      <w:r w:rsidRPr="00572374">
        <w:rPr>
          <w:rFonts w:cs="Arial"/>
          <w:b/>
          <w:sz w:val="20"/>
          <w:lang w:val="ru-RU"/>
        </w:rPr>
        <w:t>Абдушелишвили</w:t>
      </w:r>
      <w:proofErr w:type="spellEnd"/>
      <w:r w:rsidRPr="00572374">
        <w:rPr>
          <w:rFonts w:cs="Arial"/>
          <w:sz w:val="20"/>
          <w:lang w:val="ru-RU"/>
        </w:rPr>
        <w:t>,</w:t>
      </w:r>
      <w:r w:rsidRPr="00572374">
        <w:rPr>
          <w:rFonts w:cs="Arial"/>
          <w:b/>
          <w:sz w:val="20"/>
          <w:lang w:val="ru-RU"/>
        </w:rPr>
        <w:t xml:space="preserve"> </w:t>
      </w:r>
      <w:r w:rsidRPr="00572374">
        <w:rPr>
          <w:rFonts w:cs="Arial"/>
          <w:sz w:val="20"/>
          <w:lang w:val="ru-RU"/>
        </w:rPr>
        <w:t>управляющий директор – старший партнер АО «Вектор Лидерства»;</w:t>
      </w:r>
    </w:p>
    <w:p w14:paraId="0C552D93" w14:textId="77777777" w:rsidR="00F96F82" w:rsidRPr="00572374" w:rsidRDefault="00F96F82" w:rsidP="00F96F82">
      <w:pPr>
        <w:tabs>
          <w:tab w:val="left" w:pos="1530"/>
        </w:tabs>
        <w:rPr>
          <w:rFonts w:cs="Arial"/>
          <w:sz w:val="20"/>
          <w:lang w:val="ru-RU"/>
        </w:rPr>
      </w:pPr>
      <w:r w:rsidRPr="00572374">
        <w:rPr>
          <w:rFonts w:cs="Arial"/>
          <w:b/>
          <w:sz w:val="20"/>
          <w:lang w:val="ru-RU"/>
        </w:rPr>
        <w:t>Анна Григорьевна Белова</w:t>
      </w:r>
      <w:r w:rsidRPr="00572374">
        <w:rPr>
          <w:rFonts w:cs="Arial"/>
          <w:sz w:val="20"/>
          <w:lang w:val="ru-RU"/>
        </w:rPr>
        <w:t>, преподаватель кафедры прикладной и институциональной экономики ФГБОУ высшего образования «Московский государственный университет имени М.В. Ломоносова» (МГУ) (по совместительству);</w:t>
      </w:r>
    </w:p>
    <w:p w14:paraId="3AC2142E" w14:textId="77777777" w:rsidR="00F96F82" w:rsidRPr="00572374" w:rsidRDefault="00F96F82" w:rsidP="00F96F82">
      <w:pPr>
        <w:tabs>
          <w:tab w:val="left" w:pos="1530"/>
        </w:tabs>
        <w:rPr>
          <w:rFonts w:cs="Arial"/>
          <w:b/>
          <w:sz w:val="20"/>
          <w:lang w:val="ru-RU"/>
        </w:rPr>
      </w:pPr>
      <w:r w:rsidRPr="00572374">
        <w:rPr>
          <w:rFonts w:cs="Arial"/>
          <w:b/>
          <w:sz w:val="20"/>
          <w:lang w:val="ru-RU"/>
        </w:rPr>
        <w:t xml:space="preserve">Дэвид </w:t>
      </w:r>
      <w:proofErr w:type="spellStart"/>
      <w:r w:rsidRPr="00572374">
        <w:rPr>
          <w:rFonts w:cs="Arial"/>
          <w:b/>
          <w:sz w:val="20"/>
          <w:lang w:val="ru-RU"/>
        </w:rPr>
        <w:t>Брайсон</w:t>
      </w:r>
      <w:proofErr w:type="spellEnd"/>
      <w:r w:rsidRPr="00572374">
        <w:rPr>
          <w:rFonts w:cs="Arial"/>
          <w:b/>
          <w:sz w:val="20"/>
          <w:lang w:val="ru-RU"/>
        </w:rPr>
        <w:t xml:space="preserve"> </w:t>
      </w:r>
      <w:r w:rsidRPr="00572374">
        <w:rPr>
          <w:rFonts w:cs="Arial"/>
          <w:sz w:val="20"/>
          <w:lang w:val="ru-RU"/>
        </w:rPr>
        <w:t>(</w:t>
      </w:r>
      <w:proofErr w:type="spellStart"/>
      <w:r w:rsidRPr="00572374">
        <w:rPr>
          <w:rFonts w:cs="Arial"/>
          <w:sz w:val="20"/>
          <w:lang w:val="ru-RU"/>
        </w:rPr>
        <w:t>David</w:t>
      </w:r>
      <w:proofErr w:type="spellEnd"/>
      <w:r w:rsidRPr="00572374">
        <w:rPr>
          <w:rFonts w:cs="Arial"/>
          <w:sz w:val="20"/>
          <w:lang w:val="ru-RU"/>
        </w:rPr>
        <w:t xml:space="preserve"> </w:t>
      </w:r>
      <w:proofErr w:type="spellStart"/>
      <w:r w:rsidRPr="00572374">
        <w:rPr>
          <w:rFonts w:cs="Arial"/>
          <w:sz w:val="20"/>
          <w:lang w:val="ru-RU"/>
        </w:rPr>
        <w:t>Bryson</w:t>
      </w:r>
      <w:proofErr w:type="spellEnd"/>
      <w:r w:rsidRPr="00572374">
        <w:rPr>
          <w:rFonts w:cs="Arial"/>
          <w:sz w:val="20"/>
          <w:lang w:val="ru-RU"/>
        </w:rPr>
        <w:t xml:space="preserve">), директор по производственным вопросам </w:t>
      </w:r>
      <w:proofErr w:type="spellStart"/>
      <w:r w:rsidRPr="00572374">
        <w:rPr>
          <w:rFonts w:cs="Arial"/>
          <w:sz w:val="20"/>
          <w:lang w:val="en-US"/>
        </w:rPr>
        <w:t>Uniper</w:t>
      </w:r>
      <w:proofErr w:type="spellEnd"/>
      <w:r w:rsidRPr="00572374">
        <w:rPr>
          <w:rFonts w:cs="Arial"/>
          <w:sz w:val="20"/>
          <w:lang w:val="ru-RU"/>
        </w:rPr>
        <w:t xml:space="preserve"> </w:t>
      </w:r>
      <w:r w:rsidRPr="00572374">
        <w:rPr>
          <w:rFonts w:cs="Arial"/>
          <w:sz w:val="20"/>
          <w:lang w:val="en-US"/>
        </w:rPr>
        <w:t>SE</w:t>
      </w:r>
      <w:r w:rsidRPr="00572374">
        <w:rPr>
          <w:rFonts w:cs="Arial"/>
          <w:sz w:val="20"/>
          <w:lang w:val="ru-RU"/>
        </w:rPr>
        <w:t>;</w:t>
      </w:r>
    </w:p>
    <w:p w14:paraId="428CEFE5" w14:textId="77777777" w:rsidR="00F96F82" w:rsidRPr="00572374" w:rsidRDefault="00F96F82" w:rsidP="00F96F82">
      <w:pPr>
        <w:tabs>
          <w:tab w:val="left" w:pos="1530"/>
        </w:tabs>
        <w:rPr>
          <w:sz w:val="20"/>
          <w:lang w:val="ru-RU"/>
        </w:rPr>
      </w:pPr>
      <w:r w:rsidRPr="00572374">
        <w:rPr>
          <w:rFonts w:cs="Arial"/>
          <w:b/>
          <w:sz w:val="20"/>
          <w:lang w:val="ru-RU"/>
        </w:rPr>
        <w:t>Олег Вячеславович Вьюгин</w:t>
      </w:r>
      <w:r w:rsidRPr="00572374">
        <w:rPr>
          <w:rFonts w:cs="Arial"/>
          <w:sz w:val="20"/>
          <w:lang w:val="ru-RU"/>
        </w:rPr>
        <w:t xml:space="preserve">, </w:t>
      </w:r>
      <w:r w:rsidRPr="00572374">
        <w:rPr>
          <w:sz w:val="20"/>
          <w:lang w:val="ru-RU"/>
        </w:rPr>
        <w:t>профессор ФГАОУ высшего образования «Национальный исследовательский университет «Высшая школа экономики» (по совместительству);</w:t>
      </w:r>
    </w:p>
    <w:p w14:paraId="33DBED19" w14:textId="1F5CC824" w:rsidR="00F96F82" w:rsidRPr="00572374" w:rsidRDefault="00F96F82" w:rsidP="00F96F82">
      <w:pPr>
        <w:tabs>
          <w:tab w:val="left" w:pos="1530"/>
        </w:tabs>
        <w:rPr>
          <w:sz w:val="20"/>
          <w:lang w:val="ru-RU"/>
        </w:rPr>
      </w:pPr>
      <w:r w:rsidRPr="00572374">
        <w:rPr>
          <w:sz w:val="20"/>
          <w:lang w:val="ru-RU"/>
        </w:rPr>
        <w:t>Проф.</w:t>
      </w:r>
      <w:r w:rsidR="00CC3F08">
        <w:rPr>
          <w:sz w:val="20"/>
          <w:lang w:val="ru-RU"/>
        </w:rPr>
        <w:t xml:space="preserve"> Д-р</w:t>
      </w:r>
      <w:bookmarkStart w:id="1" w:name="_GoBack"/>
      <w:bookmarkEnd w:id="1"/>
      <w:r w:rsidRPr="00572374">
        <w:rPr>
          <w:sz w:val="20"/>
          <w:lang w:val="ru-RU"/>
        </w:rPr>
        <w:t xml:space="preserve"> </w:t>
      </w:r>
      <w:r w:rsidRPr="00572374">
        <w:rPr>
          <w:b/>
          <w:sz w:val="20"/>
          <w:lang w:val="ru-RU"/>
        </w:rPr>
        <w:t xml:space="preserve">Клаус-Дитер </w:t>
      </w:r>
      <w:proofErr w:type="spellStart"/>
      <w:r w:rsidRPr="00572374">
        <w:rPr>
          <w:b/>
          <w:sz w:val="20"/>
          <w:lang w:val="ru-RU"/>
        </w:rPr>
        <w:t>Маубах</w:t>
      </w:r>
      <w:proofErr w:type="spellEnd"/>
      <w:r w:rsidRPr="00572374">
        <w:rPr>
          <w:b/>
          <w:sz w:val="20"/>
          <w:lang w:val="ru-RU"/>
        </w:rPr>
        <w:t xml:space="preserve"> </w:t>
      </w:r>
      <w:r w:rsidRPr="00572374">
        <w:rPr>
          <w:sz w:val="20"/>
          <w:lang w:val="ru-RU"/>
        </w:rPr>
        <w:t>(</w:t>
      </w:r>
      <w:proofErr w:type="spellStart"/>
      <w:r w:rsidRPr="00572374">
        <w:rPr>
          <w:sz w:val="20"/>
          <w:lang w:val="ru-RU"/>
        </w:rPr>
        <w:t>Prof</w:t>
      </w:r>
      <w:proofErr w:type="spellEnd"/>
      <w:r w:rsidRPr="00572374">
        <w:rPr>
          <w:sz w:val="20"/>
          <w:lang w:val="ru-RU"/>
        </w:rPr>
        <w:t xml:space="preserve">. Dr. </w:t>
      </w:r>
      <w:proofErr w:type="spellStart"/>
      <w:r w:rsidRPr="00572374">
        <w:rPr>
          <w:sz w:val="20"/>
          <w:lang w:val="ru-RU"/>
        </w:rPr>
        <w:t>Klaus-Dieter</w:t>
      </w:r>
      <w:proofErr w:type="spellEnd"/>
      <w:r w:rsidRPr="00572374">
        <w:rPr>
          <w:sz w:val="20"/>
          <w:lang w:val="ru-RU"/>
        </w:rPr>
        <w:t xml:space="preserve"> </w:t>
      </w:r>
      <w:proofErr w:type="spellStart"/>
      <w:r w:rsidRPr="00572374">
        <w:rPr>
          <w:sz w:val="20"/>
          <w:lang w:val="ru-RU"/>
        </w:rPr>
        <w:t>Maubach</w:t>
      </w:r>
      <w:proofErr w:type="spellEnd"/>
      <w:r w:rsidRPr="00572374">
        <w:rPr>
          <w:sz w:val="20"/>
          <w:lang w:val="ru-RU"/>
        </w:rPr>
        <w:t xml:space="preserve">), главный исполнительный директор </w:t>
      </w:r>
      <w:proofErr w:type="spellStart"/>
      <w:r w:rsidRPr="00572374">
        <w:rPr>
          <w:rFonts w:cs="Arial"/>
          <w:sz w:val="20"/>
          <w:lang w:val="en-US"/>
        </w:rPr>
        <w:t>Uniper</w:t>
      </w:r>
      <w:proofErr w:type="spellEnd"/>
      <w:r w:rsidRPr="00572374">
        <w:rPr>
          <w:rFonts w:cs="Arial"/>
          <w:sz w:val="20"/>
          <w:lang w:val="ru-RU"/>
        </w:rPr>
        <w:t xml:space="preserve"> </w:t>
      </w:r>
      <w:r w:rsidRPr="00572374">
        <w:rPr>
          <w:rFonts w:cs="Arial"/>
          <w:sz w:val="20"/>
          <w:lang w:val="en-US"/>
        </w:rPr>
        <w:t>SE</w:t>
      </w:r>
      <w:r w:rsidRPr="00572374">
        <w:rPr>
          <w:rFonts w:cs="Arial"/>
          <w:sz w:val="20"/>
          <w:lang w:val="ru-RU"/>
        </w:rPr>
        <w:t>;</w:t>
      </w:r>
    </w:p>
    <w:p w14:paraId="1723A7CF" w14:textId="77777777" w:rsidR="00F96F82" w:rsidRPr="00572374" w:rsidRDefault="00F96F82" w:rsidP="00F96F82">
      <w:pPr>
        <w:tabs>
          <w:tab w:val="left" w:pos="1530"/>
        </w:tabs>
        <w:rPr>
          <w:sz w:val="20"/>
          <w:lang w:val="ru-RU"/>
        </w:rPr>
      </w:pPr>
      <w:r w:rsidRPr="00572374">
        <w:rPr>
          <w:sz w:val="20"/>
          <w:lang w:val="ru-RU"/>
        </w:rPr>
        <w:t>Д-р</w:t>
      </w:r>
      <w:r w:rsidRPr="00572374">
        <w:rPr>
          <w:b/>
          <w:sz w:val="20"/>
          <w:lang w:val="ru-RU"/>
        </w:rPr>
        <w:t xml:space="preserve"> Саша </w:t>
      </w:r>
      <w:proofErr w:type="spellStart"/>
      <w:r w:rsidRPr="00572374">
        <w:rPr>
          <w:b/>
          <w:sz w:val="20"/>
          <w:lang w:val="ru-RU"/>
        </w:rPr>
        <w:t>Фельманн</w:t>
      </w:r>
      <w:proofErr w:type="spellEnd"/>
      <w:r w:rsidRPr="00572374">
        <w:rPr>
          <w:sz w:val="20"/>
          <w:lang w:val="ru-RU"/>
        </w:rPr>
        <w:t xml:space="preserve"> (Dr. </w:t>
      </w:r>
      <w:proofErr w:type="spellStart"/>
      <w:r w:rsidRPr="00572374">
        <w:rPr>
          <w:sz w:val="20"/>
          <w:lang w:val="ru-RU"/>
        </w:rPr>
        <w:t>Sascha</w:t>
      </w:r>
      <w:proofErr w:type="spellEnd"/>
      <w:r w:rsidRPr="00572374">
        <w:rPr>
          <w:sz w:val="20"/>
          <w:lang w:val="ru-RU"/>
        </w:rPr>
        <w:t xml:space="preserve"> </w:t>
      </w:r>
      <w:proofErr w:type="spellStart"/>
      <w:r w:rsidRPr="00572374">
        <w:rPr>
          <w:sz w:val="20"/>
          <w:lang w:val="ru-RU"/>
        </w:rPr>
        <w:t>Fehlemann</w:t>
      </w:r>
      <w:proofErr w:type="spellEnd"/>
      <w:r w:rsidRPr="00572374">
        <w:rPr>
          <w:sz w:val="20"/>
          <w:lang w:val="ru-RU"/>
        </w:rPr>
        <w:t xml:space="preserve">), старший вице-президент по корпоративным и правовым вопросам </w:t>
      </w:r>
      <w:proofErr w:type="spellStart"/>
      <w:r w:rsidRPr="00572374">
        <w:rPr>
          <w:rFonts w:cs="Arial"/>
          <w:sz w:val="20"/>
          <w:lang w:val="en-US"/>
        </w:rPr>
        <w:t>Uniper</w:t>
      </w:r>
      <w:proofErr w:type="spellEnd"/>
      <w:r w:rsidRPr="00572374">
        <w:rPr>
          <w:rFonts w:cs="Arial"/>
          <w:sz w:val="20"/>
          <w:lang w:val="ru-RU"/>
        </w:rPr>
        <w:t xml:space="preserve"> </w:t>
      </w:r>
      <w:r w:rsidRPr="00572374">
        <w:rPr>
          <w:rFonts w:cs="Arial"/>
          <w:sz w:val="20"/>
          <w:lang w:val="en-US"/>
        </w:rPr>
        <w:t>SE</w:t>
      </w:r>
      <w:r w:rsidRPr="00572374">
        <w:rPr>
          <w:rFonts w:cs="Arial"/>
          <w:sz w:val="20"/>
          <w:lang w:val="ru-RU"/>
        </w:rPr>
        <w:t>;</w:t>
      </w:r>
    </w:p>
    <w:p w14:paraId="4DE96DDD" w14:textId="77777777" w:rsidR="00F96F82" w:rsidRPr="00572374" w:rsidRDefault="00F96F82" w:rsidP="00F96F82">
      <w:pPr>
        <w:tabs>
          <w:tab w:val="left" w:pos="1530"/>
        </w:tabs>
        <w:rPr>
          <w:rFonts w:cs="Arial"/>
          <w:sz w:val="20"/>
          <w:lang w:val="ru-RU"/>
        </w:rPr>
      </w:pPr>
      <w:proofErr w:type="spellStart"/>
      <w:r w:rsidRPr="00572374">
        <w:rPr>
          <w:rFonts w:cs="Arial"/>
          <w:b/>
          <w:sz w:val="20"/>
          <w:lang w:val="ru-RU"/>
        </w:rPr>
        <w:t>Уве</w:t>
      </w:r>
      <w:proofErr w:type="spellEnd"/>
      <w:r w:rsidRPr="00572374">
        <w:rPr>
          <w:rFonts w:cs="Arial"/>
          <w:b/>
          <w:sz w:val="20"/>
          <w:lang w:val="ru-RU"/>
        </w:rPr>
        <w:t xml:space="preserve"> Хайнц </w:t>
      </w:r>
      <w:proofErr w:type="spellStart"/>
      <w:r w:rsidRPr="00572374">
        <w:rPr>
          <w:rFonts w:cs="Arial"/>
          <w:b/>
          <w:sz w:val="20"/>
          <w:lang w:val="ru-RU"/>
        </w:rPr>
        <w:t>Фип</w:t>
      </w:r>
      <w:proofErr w:type="spellEnd"/>
      <w:r w:rsidRPr="00572374">
        <w:rPr>
          <w:rFonts w:cs="Arial"/>
          <w:b/>
          <w:sz w:val="20"/>
          <w:lang w:val="ru-RU"/>
        </w:rPr>
        <w:t xml:space="preserve"> </w:t>
      </w:r>
      <w:r w:rsidRPr="00572374">
        <w:rPr>
          <w:rFonts w:cs="Arial"/>
          <w:sz w:val="20"/>
          <w:lang w:val="ru-RU"/>
        </w:rPr>
        <w:t>(</w:t>
      </w:r>
      <w:proofErr w:type="spellStart"/>
      <w:r w:rsidRPr="00572374">
        <w:rPr>
          <w:rFonts w:cs="Arial"/>
          <w:sz w:val="20"/>
          <w:lang w:val="ru-RU"/>
        </w:rPr>
        <w:t>Uwe</w:t>
      </w:r>
      <w:proofErr w:type="spellEnd"/>
      <w:r w:rsidRPr="00572374">
        <w:rPr>
          <w:rFonts w:cs="Arial"/>
          <w:sz w:val="20"/>
          <w:lang w:val="ru-RU"/>
        </w:rPr>
        <w:t xml:space="preserve"> </w:t>
      </w:r>
      <w:proofErr w:type="spellStart"/>
      <w:r w:rsidRPr="00572374">
        <w:rPr>
          <w:rFonts w:cs="Arial"/>
          <w:sz w:val="20"/>
          <w:lang w:val="ru-RU"/>
        </w:rPr>
        <w:t>Heinz</w:t>
      </w:r>
      <w:proofErr w:type="spellEnd"/>
      <w:r w:rsidRPr="00572374">
        <w:rPr>
          <w:rFonts w:cs="Arial"/>
          <w:sz w:val="20"/>
          <w:lang w:val="ru-RU"/>
        </w:rPr>
        <w:t xml:space="preserve"> </w:t>
      </w:r>
      <w:proofErr w:type="spellStart"/>
      <w:r w:rsidRPr="00572374">
        <w:rPr>
          <w:rFonts w:cs="Arial"/>
          <w:sz w:val="20"/>
          <w:lang w:val="ru-RU"/>
        </w:rPr>
        <w:t>Fip</w:t>
      </w:r>
      <w:proofErr w:type="spellEnd"/>
      <w:r w:rsidRPr="00572374">
        <w:rPr>
          <w:rFonts w:cs="Arial"/>
          <w:sz w:val="20"/>
          <w:lang w:val="ru-RU"/>
        </w:rPr>
        <w:t xml:space="preserve">), старший вице-президент по закупкам газа </w:t>
      </w:r>
      <w:proofErr w:type="spellStart"/>
      <w:r w:rsidRPr="00572374">
        <w:rPr>
          <w:rFonts w:cs="Arial"/>
          <w:sz w:val="20"/>
          <w:lang w:val="ru-RU"/>
        </w:rPr>
        <w:t>Uniper</w:t>
      </w:r>
      <w:proofErr w:type="spellEnd"/>
      <w:r w:rsidRPr="00572374">
        <w:rPr>
          <w:rFonts w:cs="Arial"/>
          <w:sz w:val="20"/>
          <w:lang w:val="ru-RU"/>
        </w:rPr>
        <w:t xml:space="preserve">; Global </w:t>
      </w:r>
      <w:proofErr w:type="spellStart"/>
      <w:r w:rsidRPr="00572374">
        <w:rPr>
          <w:rFonts w:cs="Arial"/>
          <w:sz w:val="20"/>
          <w:lang w:val="ru-RU"/>
        </w:rPr>
        <w:t>Commodities</w:t>
      </w:r>
      <w:proofErr w:type="spellEnd"/>
      <w:r w:rsidRPr="00572374">
        <w:rPr>
          <w:rFonts w:cs="Arial"/>
          <w:sz w:val="20"/>
          <w:lang w:val="ru-RU"/>
        </w:rPr>
        <w:t xml:space="preserve"> SE; </w:t>
      </w:r>
    </w:p>
    <w:p w14:paraId="0F28A3EF" w14:textId="77777777" w:rsidR="00F96F82" w:rsidRPr="00572374" w:rsidRDefault="00F96F82" w:rsidP="00F96F82">
      <w:pPr>
        <w:tabs>
          <w:tab w:val="left" w:pos="1530"/>
        </w:tabs>
        <w:rPr>
          <w:rFonts w:cs="Arial"/>
          <w:sz w:val="20"/>
          <w:lang w:val="ru-RU"/>
        </w:rPr>
      </w:pPr>
      <w:proofErr w:type="spellStart"/>
      <w:r w:rsidRPr="00572374">
        <w:rPr>
          <w:rFonts w:cs="Arial"/>
          <w:b/>
          <w:sz w:val="20"/>
          <w:lang w:val="ru-RU"/>
        </w:rPr>
        <w:lastRenderedPageBreak/>
        <w:t>Райнер</w:t>
      </w:r>
      <w:proofErr w:type="spellEnd"/>
      <w:r w:rsidRPr="00572374">
        <w:rPr>
          <w:rFonts w:cs="Arial"/>
          <w:b/>
          <w:sz w:val="20"/>
          <w:lang w:val="ru-RU"/>
        </w:rPr>
        <w:t xml:space="preserve"> </w:t>
      </w:r>
      <w:proofErr w:type="spellStart"/>
      <w:r w:rsidRPr="00572374">
        <w:rPr>
          <w:rFonts w:cs="Arial"/>
          <w:b/>
          <w:sz w:val="20"/>
          <w:lang w:val="ru-RU"/>
        </w:rPr>
        <w:t>Хартманн</w:t>
      </w:r>
      <w:proofErr w:type="spellEnd"/>
      <w:r w:rsidRPr="00572374">
        <w:rPr>
          <w:rFonts w:cs="Arial"/>
          <w:sz w:val="20"/>
          <w:lang w:val="ru-RU"/>
        </w:rPr>
        <w:t xml:space="preserve"> (</w:t>
      </w:r>
      <w:proofErr w:type="spellStart"/>
      <w:r w:rsidRPr="00572374">
        <w:rPr>
          <w:rFonts w:cs="Arial"/>
          <w:sz w:val="20"/>
          <w:lang w:val="ru-RU"/>
        </w:rPr>
        <w:t>Reiner</w:t>
      </w:r>
      <w:proofErr w:type="spellEnd"/>
      <w:r w:rsidRPr="00572374">
        <w:rPr>
          <w:rFonts w:cs="Arial"/>
          <w:sz w:val="20"/>
          <w:lang w:val="ru-RU"/>
        </w:rPr>
        <w:t xml:space="preserve"> </w:t>
      </w:r>
      <w:proofErr w:type="spellStart"/>
      <w:r w:rsidRPr="00572374">
        <w:rPr>
          <w:rFonts w:cs="Arial"/>
          <w:sz w:val="20"/>
          <w:lang w:val="ru-RU"/>
        </w:rPr>
        <w:t>Hartmann</w:t>
      </w:r>
      <w:proofErr w:type="spellEnd"/>
      <w:r w:rsidRPr="00572374">
        <w:rPr>
          <w:rFonts w:cs="Arial"/>
          <w:sz w:val="20"/>
          <w:lang w:val="ru-RU"/>
        </w:rPr>
        <w:t xml:space="preserve">), глава представительства </w:t>
      </w:r>
      <w:proofErr w:type="spellStart"/>
      <w:r w:rsidRPr="00572374">
        <w:rPr>
          <w:rFonts w:cs="Arial"/>
          <w:sz w:val="20"/>
          <w:lang w:val="en-US"/>
        </w:rPr>
        <w:t>Uniper</w:t>
      </w:r>
      <w:proofErr w:type="spellEnd"/>
      <w:r w:rsidRPr="00572374">
        <w:rPr>
          <w:rFonts w:cs="Arial"/>
          <w:sz w:val="20"/>
          <w:lang w:val="ru-RU"/>
        </w:rPr>
        <w:t xml:space="preserve"> </w:t>
      </w:r>
      <w:r w:rsidRPr="00572374">
        <w:rPr>
          <w:rFonts w:cs="Arial"/>
          <w:sz w:val="20"/>
          <w:lang w:val="en-US"/>
        </w:rPr>
        <w:t>Global</w:t>
      </w:r>
      <w:r w:rsidRPr="00572374">
        <w:rPr>
          <w:rFonts w:cs="Arial"/>
          <w:sz w:val="20"/>
          <w:lang w:val="ru-RU"/>
        </w:rPr>
        <w:t xml:space="preserve"> </w:t>
      </w:r>
      <w:r w:rsidRPr="00572374">
        <w:rPr>
          <w:rFonts w:cs="Arial"/>
          <w:sz w:val="20"/>
          <w:lang w:val="en-US"/>
        </w:rPr>
        <w:t>Commodities</w:t>
      </w:r>
      <w:r w:rsidRPr="00572374">
        <w:rPr>
          <w:rFonts w:cs="Arial"/>
          <w:sz w:val="20"/>
          <w:lang w:val="ru-RU"/>
        </w:rPr>
        <w:t xml:space="preserve"> </w:t>
      </w:r>
      <w:r w:rsidRPr="00572374">
        <w:rPr>
          <w:rFonts w:cs="Arial"/>
          <w:sz w:val="20"/>
          <w:lang w:val="en-US"/>
        </w:rPr>
        <w:t>SE</w:t>
      </w:r>
      <w:r w:rsidRPr="00572374">
        <w:rPr>
          <w:rFonts w:cs="Arial"/>
          <w:sz w:val="20"/>
          <w:lang w:val="ru-RU"/>
        </w:rPr>
        <w:t xml:space="preserve"> в г. Москве;</w:t>
      </w:r>
    </w:p>
    <w:p w14:paraId="2525C9D7" w14:textId="77777777" w:rsidR="00F96F82" w:rsidRPr="00572374" w:rsidRDefault="00F96F82" w:rsidP="00F96F82">
      <w:pPr>
        <w:tabs>
          <w:tab w:val="left" w:pos="1530"/>
        </w:tabs>
        <w:rPr>
          <w:rFonts w:cs="Arial"/>
          <w:sz w:val="20"/>
          <w:lang w:val="ru-RU"/>
        </w:rPr>
      </w:pPr>
      <w:r w:rsidRPr="00572374">
        <w:rPr>
          <w:rFonts w:cs="Arial"/>
          <w:b/>
          <w:sz w:val="20"/>
          <w:lang w:val="ru-RU"/>
        </w:rPr>
        <w:t>Максим Геннадьевич Широков</w:t>
      </w:r>
      <w:r w:rsidRPr="00572374">
        <w:rPr>
          <w:rFonts w:cs="Arial"/>
          <w:sz w:val="20"/>
          <w:lang w:val="ru-RU"/>
        </w:rPr>
        <w:t>, генеральный директор ПАО «Юнипро».</w:t>
      </w:r>
    </w:p>
    <w:p w14:paraId="63E9BC9F" w14:textId="77777777" w:rsidR="00F96F82" w:rsidRDefault="00F96F82" w:rsidP="00F96F82">
      <w:pPr>
        <w:tabs>
          <w:tab w:val="left" w:pos="1530"/>
        </w:tabs>
        <w:rPr>
          <w:rFonts w:cs="Arial"/>
          <w:sz w:val="20"/>
          <w:lang w:val="ru-RU"/>
        </w:rPr>
      </w:pPr>
    </w:p>
    <w:p w14:paraId="18F614BA" w14:textId="2C8BB41F" w:rsidR="00F96F82" w:rsidRDefault="00F96F82" w:rsidP="00F96F82">
      <w:pPr>
        <w:tabs>
          <w:tab w:val="left" w:pos="1530"/>
        </w:tabs>
        <w:rPr>
          <w:rFonts w:cs="Arial"/>
          <w:sz w:val="20"/>
          <w:lang w:val="ru-RU"/>
        </w:rPr>
      </w:pPr>
      <w:r w:rsidRPr="00175394">
        <w:rPr>
          <w:rFonts w:cs="Arial"/>
          <w:sz w:val="20"/>
          <w:lang w:val="ru-RU"/>
        </w:rPr>
        <w:t>Аудитором Общества на 202</w:t>
      </w:r>
      <w:r>
        <w:rPr>
          <w:rFonts w:cs="Arial"/>
          <w:sz w:val="20"/>
          <w:lang w:val="ru-RU"/>
        </w:rPr>
        <w:t>1</w:t>
      </w:r>
      <w:r w:rsidRPr="00175394">
        <w:rPr>
          <w:rFonts w:cs="Arial"/>
          <w:sz w:val="20"/>
          <w:lang w:val="ru-RU"/>
        </w:rPr>
        <w:t xml:space="preserve"> год утверждено акционерное общество «</w:t>
      </w:r>
      <w:proofErr w:type="spellStart"/>
      <w:r w:rsidRPr="00175394">
        <w:rPr>
          <w:rFonts w:cs="Arial"/>
          <w:sz w:val="20"/>
          <w:lang w:val="ru-RU"/>
        </w:rPr>
        <w:t>ПрайсвотерхаусКуперс</w:t>
      </w:r>
      <w:proofErr w:type="spellEnd"/>
      <w:r w:rsidRPr="00175394">
        <w:rPr>
          <w:rFonts w:cs="Arial"/>
          <w:sz w:val="20"/>
          <w:lang w:val="ru-RU"/>
        </w:rPr>
        <w:t xml:space="preserve"> Аудит».</w:t>
      </w:r>
    </w:p>
    <w:p w14:paraId="3385EBCD" w14:textId="77777777" w:rsidR="00F96F82" w:rsidRDefault="00F96F82" w:rsidP="00F96F82">
      <w:pPr>
        <w:tabs>
          <w:tab w:val="left" w:pos="1530"/>
        </w:tabs>
        <w:rPr>
          <w:rFonts w:cs="Arial"/>
          <w:sz w:val="20"/>
          <w:lang w:val="ru-RU"/>
        </w:rPr>
      </w:pPr>
    </w:p>
    <w:p w14:paraId="33B3F536" w14:textId="77777777" w:rsidR="00F96F82" w:rsidRDefault="00F96F82" w:rsidP="00F96F82">
      <w:pPr>
        <w:tabs>
          <w:tab w:val="left" w:pos="1530"/>
        </w:tabs>
        <w:rPr>
          <w:rFonts w:cs="Arial"/>
          <w:sz w:val="20"/>
          <w:lang w:val="ru-RU"/>
        </w:rPr>
      </w:pPr>
    </w:p>
    <w:p w14:paraId="19D2D503" w14:textId="77777777" w:rsidR="00F96F82" w:rsidRPr="006E5027" w:rsidRDefault="00F96F82" w:rsidP="00F96F82">
      <w:pPr>
        <w:tabs>
          <w:tab w:val="left" w:pos="1530"/>
        </w:tabs>
        <w:rPr>
          <w:rFonts w:cs="Arial"/>
          <w:sz w:val="20"/>
          <w:lang w:val="ru-RU"/>
        </w:rPr>
      </w:pPr>
      <w:r w:rsidRPr="006E5027">
        <w:rPr>
          <w:rFonts w:cs="Arial"/>
          <w:sz w:val="20"/>
          <w:lang w:val="ru-RU"/>
        </w:rPr>
        <w:t>*</w:t>
      </w:r>
      <w:r w:rsidRPr="00F91FDC">
        <w:t xml:space="preserve"> </w:t>
      </w:r>
      <w:r w:rsidRPr="00F91FDC">
        <w:rPr>
          <w:rFonts w:cs="Arial"/>
          <w:sz w:val="20"/>
          <w:lang w:val="ru-RU"/>
        </w:rPr>
        <w:t>должности указаны на момент выдвижения кандидатов для избрания в Совет директоров</w:t>
      </w:r>
    </w:p>
    <w:p w14:paraId="4A6C907A" w14:textId="77777777" w:rsidR="00354AAB" w:rsidRDefault="00354AAB" w:rsidP="006C2BDC">
      <w:pPr>
        <w:tabs>
          <w:tab w:val="left" w:pos="1530"/>
        </w:tabs>
        <w:rPr>
          <w:rFonts w:cs="Arial"/>
          <w:sz w:val="20"/>
          <w:lang w:val="ru-RU"/>
        </w:rPr>
      </w:pPr>
    </w:p>
    <w:p w14:paraId="488EB3C5" w14:textId="77777777" w:rsidR="006518BC" w:rsidRDefault="006518BC" w:rsidP="009F3D7A">
      <w:pPr>
        <w:tabs>
          <w:tab w:val="left" w:pos="1530"/>
        </w:tabs>
        <w:rPr>
          <w:rFonts w:cs="Arial"/>
          <w:sz w:val="20"/>
          <w:lang w:val="ru-RU"/>
        </w:rPr>
      </w:pPr>
    </w:p>
    <w:p w14:paraId="4464F300" w14:textId="72447D7A" w:rsidR="009F3D7A" w:rsidRPr="00B061C1" w:rsidRDefault="009F3D7A" w:rsidP="009F3D7A">
      <w:pPr>
        <w:tabs>
          <w:tab w:val="left" w:pos="1530"/>
        </w:tabs>
        <w:rPr>
          <w:rFonts w:cs="Arial"/>
          <w:b/>
          <w:color w:val="000000" w:themeColor="text1"/>
          <w:sz w:val="16"/>
          <w:szCs w:val="16"/>
          <w:lang w:val="ru-RU"/>
        </w:rPr>
      </w:pPr>
      <w:r w:rsidRPr="00B061C1">
        <w:rPr>
          <w:rFonts w:cs="Arial"/>
          <w:b/>
          <w:color w:val="000000" w:themeColor="text1"/>
          <w:sz w:val="16"/>
          <w:szCs w:val="16"/>
          <w:lang w:val="ru-RU"/>
        </w:rPr>
        <w:t>ПАО «Юнипро»</w:t>
      </w:r>
    </w:p>
    <w:p w14:paraId="1008DA9E" w14:textId="77777777" w:rsidR="00B061C1" w:rsidRPr="006E2ACA" w:rsidRDefault="00B061C1" w:rsidP="00B061C1">
      <w:pPr>
        <w:tabs>
          <w:tab w:val="left" w:pos="1530"/>
        </w:tabs>
        <w:spacing w:before="120" w:after="120"/>
        <w:rPr>
          <w:rFonts w:cs="Arial"/>
          <w:sz w:val="16"/>
          <w:szCs w:val="16"/>
          <w:lang w:val="ru-RU"/>
        </w:rPr>
      </w:pPr>
      <w:r w:rsidRPr="006E2ACA">
        <w:rPr>
          <w:rFonts w:cs="Arial"/>
          <w:sz w:val="16"/>
          <w:szCs w:val="16"/>
          <w:lang w:val="ru-RU"/>
        </w:rPr>
        <w:t xml:space="preserve">ПАО «Юнипро» (до 22 июня 2016 года – ОАО «Э.ОН Россия») зарегистрировано 04 марта 2005 года в г. Сургуте. Уставный капитал компании - 25 219 482 458,37 руб., номинал одной акции – 0,4 руб. </w:t>
      </w:r>
    </w:p>
    <w:p w14:paraId="3EB7AC5A" w14:textId="77777777" w:rsidR="00B061C1" w:rsidRPr="006E2ACA" w:rsidRDefault="00B061C1" w:rsidP="00B061C1">
      <w:pPr>
        <w:tabs>
          <w:tab w:val="left" w:pos="1530"/>
        </w:tabs>
        <w:spacing w:before="120" w:after="120"/>
        <w:rPr>
          <w:rFonts w:cs="Arial"/>
          <w:sz w:val="16"/>
          <w:szCs w:val="16"/>
          <w:lang w:val="ru-RU"/>
        </w:rPr>
      </w:pPr>
      <w:r w:rsidRPr="006E2ACA">
        <w:rPr>
          <w:rFonts w:cs="Arial"/>
          <w:sz w:val="16"/>
          <w:szCs w:val="16"/>
          <w:lang w:val="ru-RU"/>
        </w:rPr>
        <w:t xml:space="preserve">83,73% акций ПАО «Юнипро» принадлежит международному энергетическому концерну </w:t>
      </w:r>
      <w:proofErr w:type="spellStart"/>
      <w:r w:rsidRPr="006E2ACA">
        <w:rPr>
          <w:rFonts w:cs="Arial"/>
          <w:sz w:val="16"/>
          <w:szCs w:val="16"/>
          <w:lang w:val="ru-RU"/>
        </w:rPr>
        <w:t>Uniper</w:t>
      </w:r>
      <w:proofErr w:type="spellEnd"/>
      <w:r w:rsidRPr="006E2ACA">
        <w:rPr>
          <w:rFonts w:cs="Arial"/>
          <w:sz w:val="16"/>
          <w:szCs w:val="16"/>
          <w:lang w:val="ru-RU"/>
        </w:rPr>
        <w:t xml:space="preserve"> SE. </w:t>
      </w:r>
    </w:p>
    <w:p w14:paraId="275BC114" w14:textId="77777777" w:rsidR="00B061C1" w:rsidRPr="006E2ACA" w:rsidRDefault="00B061C1" w:rsidP="00B061C1">
      <w:pPr>
        <w:tabs>
          <w:tab w:val="left" w:pos="1530"/>
        </w:tabs>
        <w:spacing w:before="120" w:after="120"/>
        <w:rPr>
          <w:rFonts w:cs="Arial"/>
          <w:sz w:val="16"/>
          <w:szCs w:val="16"/>
          <w:lang w:val="ru-RU"/>
        </w:rPr>
      </w:pPr>
      <w:r w:rsidRPr="006E2ACA">
        <w:rPr>
          <w:rFonts w:cs="Arial"/>
          <w:sz w:val="16"/>
          <w:szCs w:val="16"/>
          <w:lang w:val="ru-RU"/>
        </w:rPr>
        <w:t>Основной вид деятельности – производство и продажа электрической энергии и мощности. ПАО «Юнипро» также представлено на рынках распределенной генерации и инжиниринга в РФ.</w:t>
      </w:r>
    </w:p>
    <w:p w14:paraId="060AE194" w14:textId="77777777" w:rsidR="00B061C1" w:rsidRPr="006E2ACA" w:rsidRDefault="00B061C1" w:rsidP="00B061C1">
      <w:pPr>
        <w:tabs>
          <w:tab w:val="left" w:pos="1530"/>
        </w:tabs>
        <w:spacing w:before="120" w:after="120"/>
        <w:rPr>
          <w:rFonts w:cs="Arial"/>
          <w:sz w:val="16"/>
          <w:szCs w:val="16"/>
          <w:lang w:val="ru-RU"/>
        </w:rPr>
      </w:pPr>
      <w:r w:rsidRPr="006E2ACA">
        <w:rPr>
          <w:rFonts w:cs="Arial"/>
          <w:sz w:val="16"/>
          <w:szCs w:val="16"/>
          <w:lang w:val="ru-RU"/>
        </w:rPr>
        <w:t xml:space="preserve">В состав ПАО «Юнипро» входят пять тепловых электрических станций общей мощностью 11 245 МВт: Сургутская ГРЭС-2 (5667 МВт), Березовская ГРЭС (2400 МВт), Шатурская ГРЭС (1500 МВт), Смоленская ГРЭС (630 МВт), и </w:t>
      </w:r>
      <w:proofErr w:type="spellStart"/>
      <w:r w:rsidRPr="006E2ACA">
        <w:rPr>
          <w:rFonts w:cs="Arial"/>
          <w:sz w:val="16"/>
          <w:szCs w:val="16"/>
          <w:lang w:val="ru-RU"/>
        </w:rPr>
        <w:t>Яйвинская</w:t>
      </w:r>
      <w:proofErr w:type="spellEnd"/>
      <w:r w:rsidRPr="006E2ACA">
        <w:rPr>
          <w:rFonts w:cs="Arial"/>
          <w:sz w:val="16"/>
          <w:szCs w:val="16"/>
          <w:lang w:val="ru-RU"/>
        </w:rPr>
        <w:t xml:space="preserve"> ГРЭС (1048 МВт). </w:t>
      </w:r>
    </w:p>
    <w:p w14:paraId="6A7C9EEA" w14:textId="77777777" w:rsidR="00B061C1" w:rsidRPr="00B358CE" w:rsidRDefault="00B061C1" w:rsidP="00B061C1">
      <w:r w:rsidRPr="0083357C">
        <w:rPr>
          <w:rFonts w:cs="Arial"/>
          <w:sz w:val="16"/>
          <w:szCs w:val="16"/>
          <w:lang w:val="ru-RU"/>
        </w:rPr>
        <w:t xml:space="preserve">Производство электроэнергии в 2020 году – 41,7 млрд </w:t>
      </w:r>
      <w:proofErr w:type="spellStart"/>
      <w:r w:rsidRPr="0083357C">
        <w:rPr>
          <w:rFonts w:cs="Arial"/>
          <w:sz w:val="16"/>
          <w:szCs w:val="16"/>
          <w:lang w:val="ru-RU"/>
        </w:rPr>
        <w:t>кВт.ч</w:t>
      </w:r>
      <w:proofErr w:type="spellEnd"/>
      <w:r w:rsidRPr="0083357C">
        <w:rPr>
          <w:rFonts w:cs="Arial"/>
          <w:sz w:val="16"/>
          <w:szCs w:val="16"/>
          <w:lang w:val="ru-RU"/>
        </w:rPr>
        <w:t>, теплоэнергии – 1869,9 тыс. Гкал.</w:t>
      </w:r>
    </w:p>
    <w:p w14:paraId="49E96108" w14:textId="77777777" w:rsidR="00B061C1" w:rsidRPr="00A01387" w:rsidRDefault="00B061C1" w:rsidP="00B061C1">
      <w:pPr>
        <w:tabs>
          <w:tab w:val="left" w:pos="1530"/>
        </w:tabs>
        <w:rPr>
          <w:rFonts w:cs="Arial"/>
          <w:sz w:val="16"/>
          <w:szCs w:val="16"/>
          <w:lang w:val="ru-RU"/>
        </w:rPr>
      </w:pPr>
    </w:p>
    <w:p w14:paraId="004FF1D0" w14:textId="77777777" w:rsidR="009F3D7A" w:rsidRPr="00F96F82" w:rsidRDefault="009F3D7A" w:rsidP="00044EAB">
      <w:pPr>
        <w:tabs>
          <w:tab w:val="left" w:pos="1530"/>
        </w:tabs>
        <w:rPr>
          <w:rFonts w:cs="Arial"/>
          <w:color w:val="000000" w:themeColor="text1"/>
          <w:sz w:val="18"/>
          <w:szCs w:val="18"/>
          <w:highlight w:val="yellow"/>
          <w:lang w:val="ru-RU"/>
        </w:rPr>
      </w:pPr>
    </w:p>
    <w:p w14:paraId="15FC667F" w14:textId="77777777" w:rsidR="00E27C63" w:rsidRPr="00F96F82" w:rsidRDefault="00E27C63" w:rsidP="00E27C63">
      <w:pPr>
        <w:tabs>
          <w:tab w:val="left" w:pos="1530"/>
        </w:tabs>
        <w:rPr>
          <w:rFonts w:cs="Arial"/>
          <w:b/>
          <w:sz w:val="14"/>
          <w:szCs w:val="14"/>
          <w:highlight w:val="yellow"/>
          <w:lang w:val="ru-RU"/>
        </w:rPr>
      </w:pPr>
    </w:p>
    <w:p w14:paraId="0EF4D6E1" w14:textId="77777777" w:rsidR="009F3D7A" w:rsidRPr="00E666BB" w:rsidRDefault="009F3D7A" w:rsidP="00E27C63">
      <w:pPr>
        <w:tabs>
          <w:tab w:val="left" w:pos="1530"/>
        </w:tabs>
        <w:rPr>
          <w:rFonts w:cs="Arial"/>
          <w:sz w:val="14"/>
          <w:szCs w:val="14"/>
          <w:lang w:val="ru-RU"/>
        </w:rPr>
      </w:pPr>
    </w:p>
    <w:sectPr w:rsidR="009F3D7A" w:rsidRPr="00E666BB" w:rsidSect="003217E4">
      <w:headerReference w:type="default" r:id="rId8"/>
      <w:pgSz w:w="11906" w:h="16838"/>
      <w:pgMar w:top="3402" w:right="2693" w:bottom="85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732999" w14:textId="77777777" w:rsidR="00C97CC3" w:rsidRDefault="00C97CC3" w:rsidP="005F01C5">
      <w:pPr>
        <w:spacing w:line="240" w:lineRule="auto"/>
      </w:pPr>
      <w:r>
        <w:separator/>
      </w:r>
    </w:p>
  </w:endnote>
  <w:endnote w:type="continuationSeparator" w:id="0">
    <w:p w14:paraId="0C08B4E4" w14:textId="77777777" w:rsidR="00C97CC3" w:rsidRDefault="00C97CC3" w:rsidP="005F01C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12AAC5" w14:textId="77777777" w:rsidR="00C97CC3" w:rsidRDefault="00C97CC3" w:rsidP="005F01C5">
      <w:pPr>
        <w:spacing w:line="240" w:lineRule="auto"/>
      </w:pPr>
      <w:r>
        <w:separator/>
      </w:r>
    </w:p>
  </w:footnote>
  <w:footnote w:type="continuationSeparator" w:id="0">
    <w:p w14:paraId="319F88AA" w14:textId="77777777" w:rsidR="00C97CC3" w:rsidRDefault="00C97CC3" w:rsidP="005F01C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D3C155" w14:textId="77777777" w:rsidR="00AD5C0E" w:rsidRDefault="00AD5C0E" w:rsidP="005F01C5">
    <w:pPr>
      <w:pStyle w:val="a3"/>
      <w:ind w:left="-851"/>
    </w:pPr>
    <w:r w:rsidRPr="00E4071B">
      <w:rPr>
        <w:noProof/>
        <w:sz w:val="2"/>
        <w:szCs w:val="2"/>
        <w:lang w:eastAsia="ru-RU"/>
      </w:rPr>
      <w:drawing>
        <wp:inline distT="0" distB="0" distL="0" distR="0" wp14:anchorId="18B881B4" wp14:editId="7954A1FD">
          <wp:extent cx="1773649" cy="1165860"/>
          <wp:effectExtent l="0" t="0" r="0" b="0"/>
          <wp:docPr id="10" name="Рисунок 10" descr="H:\РЕБРЕНДИНГ 2016\ЛОГОТИП\Архив\Снимок ЮНИПРО_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:\РЕБРЕНДИНГ 2016\ЛОГОТИП\Архив\Снимок ЮНИПРО_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0917" cy="11706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Style w:val="a7"/>
      <w:tblpPr w:leftFromText="142" w:rightFromText="142" w:vertAnchor="page" w:horzAnchor="page" w:tblpX="9198" w:tblpY="3414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8"/>
      <w:gridCol w:w="1957"/>
      <w:gridCol w:w="28"/>
    </w:tblGrid>
    <w:tr w:rsidR="00AD5C0E" w:rsidRPr="00F966E7" w14:paraId="48564E4A" w14:textId="77777777" w:rsidTr="00AD5C0E">
      <w:trPr>
        <w:trHeight w:val="138"/>
      </w:trPr>
      <w:tc>
        <w:tcPr>
          <w:tcW w:w="28" w:type="dxa"/>
        </w:tcPr>
        <w:p w14:paraId="7DACCF37" w14:textId="77777777" w:rsidR="00AD5C0E" w:rsidRPr="00F966E7" w:rsidRDefault="00AD5C0E" w:rsidP="005F01C5">
          <w:pPr>
            <w:pStyle w:val="UniperMarginalspalte"/>
            <w:rPr>
              <w:szCs w:val="14"/>
            </w:rPr>
          </w:pPr>
        </w:p>
      </w:tc>
      <w:tc>
        <w:tcPr>
          <w:tcW w:w="1985" w:type="dxa"/>
          <w:gridSpan w:val="2"/>
        </w:tcPr>
        <w:p w14:paraId="69965C0D" w14:textId="77777777" w:rsidR="00AD5C0E" w:rsidRPr="00F966E7" w:rsidRDefault="00AD5C0E" w:rsidP="005F01C5">
          <w:pPr>
            <w:pStyle w:val="UniperMarginalspalte"/>
            <w:rPr>
              <w:b/>
              <w:szCs w:val="14"/>
              <w:lang w:val="en-US"/>
            </w:rPr>
          </w:pPr>
          <w:bookmarkStart w:id="2" w:name="Unternehmen"/>
          <w:bookmarkEnd w:id="2"/>
          <w:r w:rsidRPr="00F966E7">
            <w:rPr>
              <w:b/>
              <w:szCs w:val="14"/>
              <w:lang w:val="ru-RU"/>
            </w:rPr>
            <w:t>ПАО «Юнипро»</w:t>
          </w:r>
        </w:p>
      </w:tc>
    </w:tr>
    <w:tr w:rsidR="00AD5C0E" w:rsidRPr="00F966E7" w14:paraId="2C6FDD30" w14:textId="77777777" w:rsidTr="00AD5C0E">
      <w:tc>
        <w:tcPr>
          <w:tcW w:w="28" w:type="dxa"/>
        </w:tcPr>
        <w:p w14:paraId="3206587B" w14:textId="77777777" w:rsidR="00AD5C0E" w:rsidRPr="00F966E7" w:rsidRDefault="00AD5C0E" w:rsidP="005F01C5">
          <w:pPr>
            <w:pStyle w:val="UniperMarginalspalte"/>
            <w:rPr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387D3A3B" w14:textId="77777777" w:rsidR="00AD5C0E" w:rsidRPr="00F966E7" w:rsidRDefault="00AD5C0E" w:rsidP="005F01C5">
          <w:pPr>
            <w:pStyle w:val="UniperMarginalspalte"/>
            <w:rPr>
              <w:rFonts w:cs="Arial"/>
              <w:szCs w:val="14"/>
              <w:lang w:val="ru-RU"/>
            </w:rPr>
          </w:pPr>
          <w:bookmarkStart w:id="3" w:name="Standort"/>
          <w:bookmarkEnd w:id="3"/>
          <w:r w:rsidRPr="00F966E7">
            <w:rPr>
              <w:rFonts w:eastAsia="Calibri" w:cs="Arial"/>
              <w:spacing w:val="6"/>
              <w:szCs w:val="14"/>
              <w:lang w:val="ru-RU"/>
            </w:rPr>
            <w:t>123</w:t>
          </w:r>
          <w:r>
            <w:rPr>
              <w:rFonts w:eastAsia="Calibri" w:cs="Arial"/>
              <w:spacing w:val="6"/>
              <w:szCs w:val="14"/>
              <w:lang w:val="ru-RU"/>
            </w:rPr>
            <w:t>112</w:t>
          </w:r>
          <w:r w:rsidRPr="00F966E7">
            <w:rPr>
              <w:rFonts w:eastAsia="Calibri" w:cs="Arial"/>
              <w:spacing w:val="6"/>
              <w:szCs w:val="14"/>
              <w:lang w:val="ru-RU"/>
            </w:rPr>
            <w:t xml:space="preserve">, г. Москва, </w:t>
          </w:r>
          <w:r w:rsidRPr="00F966E7">
            <w:rPr>
              <w:rFonts w:cs="Arial"/>
              <w:szCs w:val="14"/>
              <w:lang w:val="ru-RU"/>
            </w:rPr>
            <w:t>Пресненская набережная,</w:t>
          </w:r>
        </w:p>
        <w:p w14:paraId="372FB137" w14:textId="77777777" w:rsidR="00AD5C0E" w:rsidRPr="00F966E7" w:rsidRDefault="00AD5C0E" w:rsidP="005F01C5">
          <w:pPr>
            <w:pStyle w:val="UniperMarginalspalte"/>
            <w:rPr>
              <w:rFonts w:cs="Arial"/>
              <w:szCs w:val="14"/>
              <w:lang w:val="ru-RU"/>
            </w:rPr>
          </w:pPr>
          <w:r>
            <w:rPr>
              <w:rFonts w:cs="Arial"/>
              <w:szCs w:val="14"/>
              <w:lang w:val="ru-RU"/>
            </w:rPr>
            <w:t xml:space="preserve">д. 10, блок </w:t>
          </w:r>
          <w:r>
            <w:rPr>
              <w:rFonts w:cs="Arial"/>
              <w:szCs w:val="14"/>
              <w:lang w:val="en-US"/>
            </w:rPr>
            <w:t>B</w:t>
          </w:r>
          <w:r w:rsidRPr="00F966E7">
            <w:rPr>
              <w:rFonts w:cs="Arial"/>
              <w:szCs w:val="14"/>
              <w:lang w:val="ru-RU"/>
            </w:rPr>
            <w:t>, 23-й этаж</w:t>
          </w:r>
        </w:p>
        <w:p w14:paraId="3BAE6545" w14:textId="77777777" w:rsidR="00AD5C0E" w:rsidRPr="00F966E7" w:rsidRDefault="00AD5C0E" w:rsidP="005F01C5">
          <w:pPr>
            <w:pStyle w:val="UniperMarginalspalte"/>
            <w:rPr>
              <w:szCs w:val="14"/>
            </w:rPr>
          </w:pPr>
          <w:r w:rsidRPr="00F966E7">
            <w:rPr>
              <w:rFonts w:cs="Arial"/>
              <w:szCs w:val="14"/>
            </w:rPr>
            <w:t>www</w:t>
          </w:r>
          <w:r w:rsidRPr="00F966E7">
            <w:rPr>
              <w:rFonts w:cs="Arial"/>
              <w:szCs w:val="14"/>
              <w:lang w:val="ru-RU"/>
            </w:rPr>
            <w:t>.</w:t>
          </w:r>
          <w:r w:rsidRPr="00F966E7">
            <w:rPr>
              <w:rFonts w:cs="Arial"/>
              <w:szCs w:val="14"/>
            </w:rPr>
            <w:t>uni</w:t>
          </w:r>
          <w:r w:rsidRPr="00F966E7">
            <w:rPr>
              <w:rFonts w:cs="Arial"/>
              <w:szCs w:val="14"/>
              <w:lang w:val="en-US"/>
            </w:rPr>
            <w:t>p</w:t>
          </w:r>
          <w:r w:rsidRPr="00F966E7">
            <w:rPr>
              <w:rFonts w:cs="Arial"/>
              <w:szCs w:val="14"/>
            </w:rPr>
            <w:t>ro</w:t>
          </w:r>
          <w:r w:rsidRPr="00F966E7">
            <w:rPr>
              <w:rFonts w:cs="Arial"/>
              <w:szCs w:val="14"/>
              <w:lang w:val="ru-RU"/>
            </w:rPr>
            <w:t>.</w:t>
          </w:r>
          <w:r w:rsidRPr="00F966E7">
            <w:rPr>
              <w:rFonts w:cs="Arial"/>
              <w:szCs w:val="14"/>
            </w:rPr>
            <w:t>energy</w:t>
          </w:r>
        </w:p>
      </w:tc>
    </w:tr>
    <w:tr w:rsidR="00AD5C0E" w:rsidRPr="00BC6D15" w14:paraId="28F8BF49" w14:textId="77777777" w:rsidTr="00AD5C0E">
      <w:tc>
        <w:tcPr>
          <w:tcW w:w="28" w:type="dxa"/>
        </w:tcPr>
        <w:p w14:paraId="5A853B19" w14:textId="77777777" w:rsidR="00AD5C0E" w:rsidRPr="00F966E7" w:rsidRDefault="00AD5C0E" w:rsidP="005F01C5">
          <w:pPr>
            <w:pStyle w:val="UniperMarginalspalte"/>
            <w:rPr>
              <w:szCs w:val="14"/>
              <w:lang w:val="ru-RU"/>
            </w:rPr>
          </w:pPr>
        </w:p>
      </w:tc>
      <w:tc>
        <w:tcPr>
          <w:tcW w:w="1985" w:type="dxa"/>
          <w:gridSpan w:val="2"/>
        </w:tcPr>
        <w:p w14:paraId="443924EB" w14:textId="77777777" w:rsidR="00AD5C0E" w:rsidRPr="00F966E7" w:rsidRDefault="00AD5C0E" w:rsidP="005F01C5">
          <w:pPr>
            <w:pStyle w:val="UniperMarginalspalte"/>
            <w:rPr>
              <w:rFonts w:cs="Arial"/>
              <w:szCs w:val="14"/>
              <w:lang w:val="ru-RU"/>
            </w:rPr>
          </w:pPr>
        </w:p>
        <w:p w14:paraId="5F4A285B" w14:textId="77777777" w:rsidR="00AD5C0E" w:rsidRPr="00F966E7" w:rsidRDefault="00AD5C0E" w:rsidP="005F01C5">
          <w:pPr>
            <w:pStyle w:val="UniperMarginalspalte"/>
            <w:rPr>
              <w:rFonts w:cs="Arial"/>
              <w:szCs w:val="14"/>
              <w:lang w:val="ru-RU"/>
            </w:rPr>
          </w:pPr>
          <w:r>
            <w:rPr>
              <w:rFonts w:cs="Arial"/>
              <w:szCs w:val="14"/>
              <w:lang w:val="ru-RU"/>
            </w:rPr>
            <w:t>Мария Бейгер</w:t>
          </w:r>
        </w:p>
        <w:p w14:paraId="3AFB14DC" w14:textId="77777777" w:rsidR="00AD5C0E" w:rsidRPr="00F966E7" w:rsidRDefault="00AD5C0E" w:rsidP="005F01C5">
          <w:pPr>
            <w:pStyle w:val="UniperMarginalspalte"/>
            <w:rPr>
              <w:rFonts w:cs="Arial"/>
              <w:szCs w:val="14"/>
              <w:lang w:val="ru-RU"/>
            </w:rPr>
          </w:pPr>
          <w:r w:rsidRPr="00F966E7">
            <w:rPr>
              <w:rFonts w:cs="Arial"/>
              <w:szCs w:val="14"/>
              <w:lang w:val="ru-RU"/>
            </w:rPr>
            <w:t>Т +7 (495) 545-38-38</w:t>
          </w:r>
        </w:p>
        <w:p w14:paraId="4D5C01AE" w14:textId="77777777" w:rsidR="00AD5C0E" w:rsidRPr="00F966E7" w:rsidRDefault="00AD5C0E" w:rsidP="005F01C5">
          <w:pPr>
            <w:pStyle w:val="UniperMarginalspalte"/>
            <w:rPr>
              <w:rFonts w:cs="Arial"/>
              <w:szCs w:val="14"/>
              <w:lang w:val="ru-RU"/>
            </w:rPr>
          </w:pPr>
          <w:r>
            <w:rPr>
              <w:rFonts w:cs="Arial"/>
              <w:szCs w:val="14"/>
              <w:lang w:val="ru-RU"/>
            </w:rPr>
            <w:t>M</w:t>
          </w:r>
          <w:r w:rsidRPr="00F966E7">
            <w:rPr>
              <w:rFonts w:cs="Arial"/>
              <w:szCs w:val="14"/>
              <w:lang w:val="ru-RU"/>
            </w:rPr>
            <w:t xml:space="preserve"> +7</w:t>
          </w:r>
          <w:r>
            <w:rPr>
              <w:rFonts w:cs="Arial"/>
              <w:szCs w:val="14"/>
              <w:lang w:val="ru-RU"/>
            </w:rPr>
            <w:t xml:space="preserve"> (963</w:t>
          </w:r>
          <w:r w:rsidRPr="00F966E7">
            <w:rPr>
              <w:rFonts w:cs="Arial"/>
              <w:szCs w:val="14"/>
              <w:lang w:val="ru-RU"/>
            </w:rPr>
            <w:t xml:space="preserve">) </w:t>
          </w:r>
          <w:r w:rsidRPr="00B2057F">
            <w:rPr>
              <w:rFonts w:cs="Arial"/>
              <w:szCs w:val="14"/>
              <w:lang w:val="ru-RU"/>
            </w:rPr>
            <w:t>644</w:t>
          </w:r>
          <w:r w:rsidRPr="00F966E7">
            <w:rPr>
              <w:rFonts w:cs="Arial"/>
              <w:szCs w:val="14"/>
              <w:lang w:val="ru-RU"/>
            </w:rPr>
            <w:t>-</w:t>
          </w:r>
          <w:r w:rsidRPr="00B2057F">
            <w:rPr>
              <w:rFonts w:cs="Arial"/>
              <w:szCs w:val="14"/>
              <w:lang w:val="ru-RU"/>
            </w:rPr>
            <w:t>4</w:t>
          </w:r>
          <w:r>
            <w:rPr>
              <w:rFonts w:cs="Arial"/>
              <w:szCs w:val="14"/>
              <w:lang w:val="ru-RU"/>
            </w:rPr>
            <w:t>8-47</w:t>
          </w:r>
        </w:p>
        <w:p w14:paraId="5DB94E2B" w14:textId="77777777" w:rsidR="00AD5C0E" w:rsidRPr="00497111" w:rsidRDefault="00AD5C0E">
          <w:pPr>
            <w:spacing w:after="160" w:line="259" w:lineRule="auto"/>
            <w:rPr>
              <w:sz w:val="14"/>
              <w:szCs w:val="14"/>
              <w:lang w:val="ru-RU"/>
            </w:rPr>
          </w:pPr>
          <w:r>
            <w:rPr>
              <w:rFonts w:cs="Arial"/>
              <w:sz w:val="14"/>
              <w:szCs w:val="14"/>
              <w:lang w:val="en-US"/>
            </w:rPr>
            <w:t>Beyger</w:t>
          </w:r>
          <w:r w:rsidRPr="00B2057F">
            <w:rPr>
              <w:rFonts w:cs="Arial"/>
              <w:sz w:val="14"/>
              <w:szCs w:val="14"/>
              <w:lang w:val="ru-RU"/>
            </w:rPr>
            <w:t>_</w:t>
          </w:r>
          <w:r>
            <w:rPr>
              <w:rFonts w:cs="Arial"/>
              <w:sz w:val="14"/>
              <w:szCs w:val="14"/>
              <w:lang w:val="en-US"/>
            </w:rPr>
            <w:t>m</w:t>
          </w:r>
          <w:r w:rsidRPr="00F966E7">
            <w:rPr>
              <w:rFonts w:cs="Arial"/>
              <w:sz w:val="14"/>
              <w:szCs w:val="14"/>
              <w:lang w:val="ru-RU"/>
            </w:rPr>
            <w:t>@</w:t>
          </w:r>
          <w:r w:rsidRPr="00F966E7">
            <w:rPr>
              <w:rFonts w:cs="Arial"/>
              <w:sz w:val="14"/>
              <w:szCs w:val="14"/>
              <w:lang w:val="en-US"/>
            </w:rPr>
            <w:t>unipro</w:t>
          </w:r>
          <w:r w:rsidRPr="00F966E7">
            <w:rPr>
              <w:rFonts w:cs="Arial"/>
              <w:sz w:val="14"/>
              <w:szCs w:val="14"/>
              <w:lang w:val="ru-RU"/>
            </w:rPr>
            <w:t>.</w:t>
          </w:r>
          <w:r w:rsidRPr="00F966E7">
            <w:rPr>
              <w:rFonts w:cs="Arial"/>
              <w:sz w:val="14"/>
              <w:szCs w:val="14"/>
              <w:lang w:val="en-US"/>
            </w:rPr>
            <w:t>energy</w:t>
          </w:r>
        </w:p>
      </w:tc>
    </w:tr>
    <w:tr w:rsidR="00AD5C0E" w:rsidRPr="00BC6D15" w14:paraId="1E13439C" w14:textId="77777777" w:rsidTr="00AD5C0E">
      <w:tc>
        <w:tcPr>
          <w:tcW w:w="28" w:type="dxa"/>
        </w:tcPr>
        <w:p w14:paraId="69CF0A11" w14:textId="77777777" w:rsidR="00AD5C0E" w:rsidRPr="00F966E7" w:rsidRDefault="00AD5C0E" w:rsidP="005F01C5">
          <w:pPr>
            <w:pStyle w:val="UniperMarginalspalte"/>
            <w:rPr>
              <w:szCs w:val="14"/>
              <w:lang w:val="ru-RU"/>
            </w:rPr>
          </w:pPr>
        </w:p>
      </w:tc>
      <w:tc>
        <w:tcPr>
          <w:tcW w:w="1985" w:type="dxa"/>
          <w:gridSpan w:val="2"/>
        </w:tcPr>
        <w:p w14:paraId="46C21102" w14:textId="77777777" w:rsidR="00AD5C0E" w:rsidRPr="00497111" w:rsidRDefault="00AD5C0E">
          <w:pPr>
            <w:spacing w:after="160" w:line="259" w:lineRule="auto"/>
            <w:rPr>
              <w:sz w:val="14"/>
              <w:szCs w:val="14"/>
              <w:lang w:val="ru-RU"/>
            </w:rPr>
          </w:pPr>
        </w:p>
      </w:tc>
    </w:tr>
    <w:tr w:rsidR="00AD5C0E" w:rsidRPr="00BC6D15" w14:paraId="73DB6A3D" w14:textId="77777777" w:rsidTr="00AD5C0E">
      <w:trPr>
        <w:trHeight w:hRule="exact" w:val="20"/>
      </w:trPr>
      <w:tc>
        <w:tcPr>
          <w:tcW w:w="28" w:type="dxa"/>
        </w:tcPr>
        <w:p w14:paraId="64156EE4" w14:textId="77777777" w:rsidR="00AD5C0E" w:rsidRPr="00F966E7" w:rsidRDefault="00AD5C0E" w:rsidP="005F01C5">
          <w:pPr>
            <w:pStyle w:val="UniperMarginalspalte"/>
            <w:rPr>
              <w:szCs w:val="14"/>
              <w:lang w:val="ru-RU"/>
            </w:rPr>
          </w:pPr>
        </w:p>
      </w:tc>
      <w:tc>
        <w:tcPr>
          <w:tcW w:w="1985" w:type="dxa"/>
          <w:gridSpan w:val="2"/>
        </w:tcPr>
        <w:p w14:paraId="254C1C03" w14:textId="77777777" w:rsidR="00AD5C0E" w:rsidRPr="00497111" w:rsidRDefault="00AD5C0E">
          <w:pPr>
            <w:spacing w:after="160" w:line="259" w:lineRule="auto"/>
            <w:rPr>
              <w:sz w:val="14"/>
              <w:szCs w:val="14"/>
              <w:lang w:val="ru-RU"/>
            </w:rPr>
          </w:pPr>
        </w:p>
      </w:tc>
      <w:bookmarkStart w:id="4" w:name="Bearbeiter"/>
      <w:bookmarkEnd w:id="4"/>
    </w:tr>
    <w:tr w:rsidR="00AD5C0E" w:rsidRPr="00BC6D15" w14:paraId="5DB2E03F" w14:textId="77777777" w:rsidTr="00AD5C0E">
      <w:trPr>
        <w:trHeight w:hRule="exact" w:val="20"/>
      </w:trPr>
      <w:tc>
        <w:tcPr>
          <w:tcW w:w="28" w:type="dxa"/>
        </w:tcPr>
        <w:p w14:paraId="4387AD7B" w14:textId="77777777" w:rsidR="00AD5C0E" w:rsidRPr="00F966E7" w:rsidRDefault="00AD5C0E" w:rsidP="005F01C5">
          <w:pPr>
            <w:pStyle w:val="UniperMarginalspalte"/>
            <w:rPr>
              <w:szCs w:val="14"/>
              <w:lang w:val="ru-RU"/>
            </w:rPr>
          </w:pPr>
        </w:p>
      </w:tc>
      <w:tc>
        <w:tcPr>
          <w:tcW w:w="1985" w:type="dxa"/>
          <w:gridSpan w:val="2"/>
        </w:tcPr>
        <w:p w14:paraId="47172352" w14:textId="77777777" w:rsidR="00AD5C0E" w:rsidRPr="00497111" w:rsidRDefault="00AD5C0E">
          <w:pPr>
            <w:spacing w:after="160" w:line="259" w:lineRule="auto"/>
            <w:rPr>
              <w:sz w:val="14"/>
              <w:szCs w:val="14"/>
              <w:lang w:val="ru-RU"/>
            </w:rPr>
          </w:pPr>
        </w:p>
      </w:tc>
      <w:bookmarkStart w:id="5" w:name="Abteilung"/>
      <w:bookmarkEnd w:id="5"/>
    </w:tr>
    <w:tr w:rsidR="00AD5C0E" w:rsidRPr="00BC6D15" w14:paraId="1B87C7F4" w14:textId="77777777" w:rsidTr="00AD5C0E">
      <w:trPr>
        <w:trHeight w:hRule="exact" w:val="20"/>
      </w:trPr>
      <w:tc>
        <w:tcPr>
          <w:tcW w:w="28" w:type="dxa"/>
        </w:tcPr>
        <w:p w14:paraId="3251BA76" w14:textId="77777777" w:rsidR="00AD5C0E" w:rsidRPr="00F966E7" w:rsidRDefault="00AD5C0E" w:rsidP="005F01C5">
          <w:pPr>
            <w:pStyle w:val="UniperMarginalspalte"/>
            <w:rPr>
              <w:szCs w:val="14"/>
              <w:lang w:val="ru-RU"/>
            </w:rPr>
          </w:pPr>
        </w:p>
      </w:tc>
      <w:tc>
        <w:tcPr>
          <w:tcW w:w="1985" w:type="dxa"/>
          <w:gridSpan w:val="2"/>
        </w:tcPr>
        <w:p w14:paraId="046B1816" w14:textId="77777777" w:rsidR="00AD5C0E" w:rsidRPr="00497111" w:rsidRDefault="00AD5C0E">
          <w:pPr>
            <w:spacing w:after="160" w:line="259" w:lineRule="auto"/>
            <w:rPr>
              <w:sz w:val="14"/>
              <w:szCs w:val="14"/>
              <w:lang w:val="ru-RU"/>
            </w:rPr>
          </w:pPr>
        </w:p>
      </w:tc>
      <w:bookmarkStart w:id="6" w:name="fon"/>
      <w:bookmarkEnd w:id="6"/>
    </w:tr>
    <w:tr w:rsidR="00AD5C0E" w:rsidRPr="00BC6D15" w14:paraId="14A67D8E" w14:textId="77777777" w:rsidTr="00AD5C0E">
      <w:trPr>
        <w:trHeight w:hRule="exact" w:val="20"/>
      </w:trPr>
      <w:tc>
        <w:tcPr>
          <w:tcW w:w="28" w:type="dxa"/>
        </w:tcPr>
        <w:p w14:paraId="430EABD0" w14:textId="77777777" w:rsidR="00AD5C0E" w:rsidRPr="00F966E7" w:rsidRDefault="00AD5C0E" w:rsidP="005F01C5">
          <w:pPr>
            <w:pStyle w:val="UniperMarginalspalte"/>
            <w:rPr>
              <w:szCs w:val="14"/>
              <w:lang w:val="ru-RU"/>
            </w:rPr>
          </w:pPr>
        </w:p>
      </w:tc>
      <w:tc>
        <w:tcPr>
          <w:tcW w:w="1985" w:type="dxa"/>
          <w:gridSpan w:val="2"/>
        </w:tcPr>
        <w:p w14:paraId="24E2320A" w14:textId="77777777" w:rsidR="00AD5C0E" w:rsidRPr="00497111" w:rsidRDefault="00AD5C0E">
          <w:pPr>
            <w:spacing w:after="160" w:line="259" w:lineRule="auto"/>
            <w:rPr>
              <w:sz w:val="14"/>
              <w:szCs w:val="14"/>
              <w:lang w:val="ru-RU"/>
            </w:rPr>
          </w:pPr>
        </w:p>
      </w:tc>
      <w:bookmarkStart w:id="7" w:name="fax"/>
      <w:bookmarkEnd w:id="7"/>
    </w:tr>
    <w:tr w:rsidR="00AD5C0E" w:rsidRPr="00BC6D15" w14:paraId="585294F2" w14:textId="77777777" w:rsidTr="00AD5C0E">
      <w:trPr>
        <w:trHeight w:hRule="exact" w:val="20"/>
      </w:trPr>
      <w:tc>
        <w:tcPr>
          <w:tcW w:w="28" w:type="dxa"/>
        </w:tcPr>
        <w:p w14:paraId="522B74D8" w14:textId="77777777" w:rsidR="00AD5C0E" w:rsidRPr="00F966E7" w:rsidRDefault="00AD5C0E" w:rsidP="005F01C5">
          <w:pPr>
            <w:pStyle w:val="UniperMarginalspalte"/>
            <w:rPr>
              <w:szCs w:val="14"/>
              <w:lang w:val="ru-RU"/>
            </w:rPr>
          </w:pPr>
        </w:p>
      </w:tc>
      <w:tc>
        <w:tcPr>
          <w:tcW w:w="1985" w:type="dxa"/>
          <w:gridSpan w:val="2"/>
        </w:tcPr>
        <w:p w14:paraId="682E6E83" w14:textId="77777777" w:rsidR="00AD5C0E" w:rsidRPr="00497111" w:rsidRDefault="00AD5C0E">
          <w:pPr>
            <w:spacing w:after="160" w:line="259" w:lineRule="auto"/>
            <w:rPr>
              <w:sz w:val="14"/>
              <w:szCs w:val="14"/>
              <w:lang w:val="ru-RU"/>
            </w:rPr>
          </w:pPr>
        </w:p>
      </w:tc>
      <w:bookmarkStart w:id="8" w:name="mobil"/>
      <w:bookmarkEnd w:id="8"/>
    </w:tr>
    <w:tr w:rsidR="00AD5C0E" w:rsidRPr="00BC6D15" w14:paraId="395DE2EF" w14:textId="77777777" w:rsidTr="00AD5C0E">
      <w:trPr>
        <w:trHeight w:hRule="exact" w:val="20"/>
      </w:trPr>
      <w:tc>
        <w:tcPr>
          <w:tcW w:w="28" w:type="dxa"/>
        </w:tcPr>
        <w:p w14:paraId="7328DD54" w14:textId="77777777" w:rsidR="00AD5C0E" w:rsidRPr="00F966E7" w:rsidRDefault="00AD5C0E" w:rsidP="005F01C5">
          <w:pPr>
            <w:pStyle w:val="UniperMarginalspalte"/>
            <w:rPr>
              <w:szCs w:val="14"/>
              <w:lang w:val="ru-RU"/>
            </w:rPr>
          </w:pPr>
        </w:p>
      </w:tc>
      <w:tc>
        <w:tcPr>
          <w:tcW w:w="1985" w:type="dxa"/>
          <w:gridSpan w:val="2"/>
        </w:tcPr>
        <w:p w14:paraId="01BFE26B" w14:textId="77777777" w:rsidR="00AD5C0E" w:rsidRPr="00497111" w:rsidRDefault="00AD5C0E">
          <w:pPr>
            <w:spacing w:after="160" w:line="259" w:lineRule="auto"/>
            <w:rPr>
              <w:sz w:val="14"/>
              <w:szCs w:val="14"/>
              <w:lang w:val="ru-RU"/>
            </w:rPr>
          </w:pPr>
        </w:p>
      </w:tc>
      <w:bookmarkStart w:id="9" w:name="email"/>
      <w:bookmarkEnd w:id="9"/>
    </w:tr>
    <w:tr w:rsidR="00AD5C0E" w:rsidRPr="00BC6D15" w14:paraId="495A0DB3" w14:textId="77777777" w:rsidTr="00AD5C0E">
      <w:tc>
        <w:tcPr>
          <w:tcW w:w="28" w:type="dxa"/>
        </w:tcPr>
        <w:p w14:paraId="61D7D047" w14:textId="77777777" w:rsidR="00AD5C0E" w:rsidRPr="00F966E7" w:rsidRDefault="00AD5C0E" w:rsidP="005F01C5">
          <w:pPr>
            <w:pStyle w:val="UniperMarginalspalte"/>
            <w:rPr>
              <w:szCs w:val="14"/>
              <w:lang w:val="ru-RU"/>
            </w:rPr>
          </w:pPr>
        </w:p>
      </w:tc>
      <w:tc>
        <w:tcPr>
          <w:tcW w:w="1985" w:type="dxa"/>
          <w:gridSpan w:val="2"/>
        </w:tcPr>
        <w:p w14:paraId="2F5E2263" w14:textId="77777777" w:rsidR="00AD5C0E" w:rsidRPr="00497111" w:rsidRDefault="00AD5C0E">
          <w:pPr>
            <w:spacing w:after="160" w:line="259" w:lineRule="auto"/>
            <w:rPr>
              <w:sz w:val="14"/>
              <w:szCs w:val="14"/>
              <w:lang w:val="ru-RU"/>
            </w:rPr>
          </w:pPr>
        </w:p>
      </w:tc>
    </w:tr>
    <w:tr w:rsidR="00AD5C0E" w:rsidRPr="00BC6D15" w14:paraId="04E2A72C" w14:textId="77777777" w:rsidTr="00AD5C0E">
      <w:tc>
        <w:tcPr>
          <w:tcW w:w="28" w:type="dxa"/>
        </w:tcPr>
        <w:p w14:paraId="1ECC6EC9" w14:textId="77777777" w:rsidR="00AD5C0E" w:rsidRPr="00F966E7" w:rsidRDefault="00AD5C0E" w:rsidP="005F01C5">
          <w:pPr>
            <w:pStyle w:val="UniperMarginalspalte"/>
            <w:rPr>
              <w:szCs w:val="14"/>
              <w:lang w:val="ru-RU"/>
            </w:rPr>
          </w:pPr>
        </w:p>
      </w:tc>
      <w:tc>
        <w:tcPr>
          <w:tcW w:w="1985" w:type="dxa"/>
          <w:gridSpan w:val="2"/>
        </w:tcPr>
        <w:p w14:paraId="23C2D7EF" w14:textId="77777777" w:rsidR="00AD5C0E" w:rsidRPr="00497111" w:rsidRDefault="00AD5C0E">
          <w:pPr>
            <w:spacing w:after="160" w:line="259" w:lineRule="auto"/>
            <w:rPr>
              <w:sz w:val="14"/>
              <w:szCs w:val="14"/>
              <w:lang w:val="ru-RU"/>
            </w:rPr>
          </w:pPr>
        </w:p>
      </w:tc>
      <w:bookmarkStart w:id="10" w:name="BU_Angaben"/>
      <w:bookmarkEnd w:id="10"/>
    </w:tr>
    <w:tr w:rsidR="00AD5C0E" w:rsidRPr="00BC6D15" w14:paraId="3DD26565" w14:textId="77777777" w:rsidTr="00AD5C0E">
      <w:trPr>
        <w:trHeight w:val="138"/>
      </w:trPr>
      <w:tc>
        <w:tcPr>
          <w:tcW w:w="28" w:type="dxa"/>
        </w:tcPr>
        <w:p w14:paraId="0633F112" w14:textId="77777777" w:rsidR="00AD5C0E" w:rsidRPr="00497111" w:rsidRDefault="00AD5C0E" w:rsidP="005F01C5">
          <w:pPr>
            <w:pStyle w:val="UniperMarginalspalte"/>
            <w:rPr>
              <w:szCs w:val="14"/>
              <w:lang w:val="ru-RU"/>
            </w:rPr>
          </w:pPr>
        </w:p>
      </w:tc>
      <w:tc>
        <w:tcPr>
          <w:tcW w:w="1985" w:type="dxa"/>
          <w:gridSpan w:val="2"/>
        </w:tcPr>
        <w:p w14:paraId="11B3E7DB" w14:textId="77777777" w:rsidR="00AD5C0E" w:rsidRPr="00C326B1" w:rsidRDefault="00AD5C0E" w:rsidP="005F01C5">
          <w:pPr>
            <w:pStyle w:val="UniperMarginalspalte"/>
            <w:rPr>
              <w:b/>
              <w:szCs w:val="14"/>
              <w:lang w:val="ru-RU"/>
            </w:rPr>
          </w:pPr>
        </w:p>
      </w:tc>
    </w:tr>
    <w:tr w:rsidR="00AD5C0E" w:rsidRPr="00BC6D15" w14:paraId="61E6F6FB" w14:textId="77777777" w:rsidTr="00AD5C0E">
      <w:tc>
        <w:tcPr>
          <w:tcW w:w="28" w:type="dxa"/>
        </w:tcPr>
        <w:p w14:paraId="4B88AD4E" w14:textId="77777777" w:rsidR="00AD5C0E" w:rsidRPr="00C326B1" w:rsidRDefault="00AD5C0E" w:rsidP="005F01C5">
          <w:pPr>
            <w:pStyle w:val="UniperMarginalspalte"/>
            <w:rPr>
              <w:szCs w:val="14"/>
              <w:lang w:val="ru-RU"/>
            </w:rPr>
          </w:pPr>
        </w:p>
      </w:tc>
      <w:tc>
        <w:tcPr>
          <w:tcW w:w="1985" w:type="dxa"/>
          <w:gridSpan w:val="2"/>
        </w:tcPr>
        <w:p w14:paraId="556D6C77" w14:textId="77777777" w:rsidR="00AD5C0E" w:rsidRPr="00497111" w:rsidRDefault="00AD5C0E" w:rsidP="005F01C5">
          <w:pPr>
            <w:pStyle w:val="UniperMarginalspalte"/>
            <w:rPr>
              <w:rFonts w:cs="Arial"/>
              <w:szCs w:val="14"/>
              <w:lang w:val="ru-RU"/>
            </w:rPr>
          </w:pPr>
        </w:p>
      </w:tc>
    </w:tr>
    <w:tr w:rsidR="00AD5C0E" w:rsidRPr="00BC6D15" w14:paraId="4B91B331" w14:textId="77777777" w:rsidTr="00AD5C0E">
      <w:tc>
        <w:tcPr>
          <w:tcW w:w="28" w:type="dxa"/>
        </w:tcPr>
        <w:p w14:paraId="749DEEA5" w14:textId="77777777" w:rsidR="00AD5C0E" w:rsidRPr="00F966E7" w:rsidRDefault="00AD5C0E" w:rsidP="005F01C5">
          <w:pPr>
            <w:pStyle w:val="UniperMarginalspalte"/>
            <w:rPr>
              <w:szCs w:val="14"/>
              <w:lang w:val="ru-RU"/>
            </w:rPr>
          </w:pPr>
        </w:p>
      </w:tc>
      <w:tc>
        <w:tcPr>
          <w:tcW w:w="1985" w:type="dxa"/>
          <w:gridSpan w:val="2"/>
        </w:tcPr>
        <w:p w14:paraId="69D92C9F" w14:textId="77777777" w:rsidR="00AD5C0E" w:rsidRPr="00F966E7" w:rsidRDefault="00AD5C0E" w:rsidP="005F01C5">
          <w:pPr>
            <w:pStyle w:val="UniperMarginalspalte"/>
            <w:rPr>
              <w:rFonts w:cs="Arial"/>
              <w:szCs w:val="14"/>
              <w:lang w:val="ru-RU"/>
            </w:rPr>
          </w:pPr>
        </w:p>
      </w:tc>
    </w:tr>
    <w:tr w:rsidR="00AD5C0E" w:rsidRPr="00BC6D15" w14:paraId="449BF590" w14:textId="77777777" w:rsidTr="00AD5C0E">
      <w:trPr>
        <w:trHeight w:hRule="exact" w:val="20"/>
      </w:trPr>
      <w:tc>
        <w:tcPr>
          <w:tcW w:w="28" w:type="dxa"/>
        </w:tcPr>
        <w:p w14:paraId="2F943A11" w14:textId="77777777" w:rsidR="00AD5C0E" w:rsidRPr="00F966E7" w:rsidRDefault="00AD5C0E" w:rsidP="005F01C5">
          <w:pPr>
            <w:pStyle w:val="UniperMarginalspalte"/>
            <w:rPr>
              <w:szCs w:val="14"/>
              <w:lang w:val="ru-RU"/>
            </w:rPr>
          </w:pPr>
        </w:p>
      </w:tc>
      <w:tc>
        <w:tcPr>
          <w:tcW w:w="1985" w:type="dxa"/>
          <w:gridSpan w:val="2"/>
        </w:tcPr>
        <w:p w14:paraId="64845ACA" w14:textId="77777777" w:rsidR="00AD5C0E" w:rsidRPr="00F966E7" w:rsidRDefault="00AD5C0E" w:rsidP="005F01C5">
          <w:pPr>
            <w:pStyle w:val="UniperMarginalspalte"/>
            <w:rPr>
              <w:rFonts w:cs="Arial"/>
              <w:szCs w:val="14"/>
              <w:lang w:val="ru-RU"/>
            </w:rPr>
          </w:pPr>
        </w:p>
      </w:tc>
    </w:tr>
    <w:tr w:rsidR="00AD5C0E" w:rsidRPr="00BC6D15" w14:paraId="463BCC0E" w14:textId="77777777" w:rsidTr="00AD5C0E">
      <w:trPr>
        <w:trHeight w:hRule="exact" w:val="20"/>
      </w:trPr>
      <w:tc>
        <w:tcPr>
          <w:tcW w:w="28" w:type="dxa"/>
        </w:tcPr>
        <w:p w14:paraId="2E286AA8" w14:textId="77777777" w:rsidR="00AD5C0E" w:rsidRPr="00F966E7" w:rsidRDefault="00AD5C0E" w:rsidP="005F01C5">
          <w:pPr>
            <w:pStyle w:val="UniperMarginalspalte"/>
            <w:rPr>
              <w:szCs w:val="14"/>
              <w:lang w:val="ru-RU"/>
            </w:rPr>
          </w:pPr>
        </w:p>
      </w:tc>
      <w:tc>
        <w:tcPr>
          <w:tcW w:w="1985" w:type="dxa"/>
          <w:gridSpan w:val="2"/>
        </w:tcPr>
        <w:p w14:paraId="5F908499" w14:textId="77777777" w:rsidR="00AD5C0E" w:rsidRPr="00F966E7" w:rsidRDefault="00AD5C0E" w:rsidP="005F01C5">
          <w:pPr>
            <w:pStyle w:val="UniperMarginalspalte"/>
            <w:rPr>
              <w:rFonts w:cs="Arial"/>
              <w:szCs w:val="14"/>
              <w:lang w:val="ru-RU"/>
            </w:rPr>
          </w:pPr>
        </w:p>
      </w:tc>
    </w:tr>
    <w:tr w:rsidR="00AD5C0E" w:rsidRPr="00BC6D15" w14:paraId="45F5D1CC" w14:textId="77777777" w:rsidTr="00AD5C0E">
      <w:trPr>
        <w:trHeight w:hRule="exact" w:val="20"/>
      </w:trPr>
      <w:tc>
        <w:tcPr>
          <w:tcW w:w="28" w:type="dxa"/>
        </w:tcPr>
        <w:p w14:paraId="7F101331" w14:textId="77777777" w:rsidR="00AD5C0E" w:rsidRPr="00F966E7" w:rsidRDefault="00AD5C0E" w:rsidP="005F01C5">
          <w:pPr>
            <w:pStyle w:val="UniperMarginalspalte"/>
            <w:rPr>
              <w:szCs w:val="14"/>
              <w:lang w:val="ru-RU"/>
            </w:rPr>
          </w:pPr>
        </w:p>
      </w:tc>
      <w:tc>
        <w:tcPr>
          <w:tcW w:w="1985" w:type="dxa"/>
          <w:gridSpan w:val="2"/>
        </w:tcPr>
        <w:p w14:paraId="26BD4466" w14:textId="77777777" w:rsidR="00AD5C0E" w:rsidRPr="00F966E7" w:rsidRDefault="00AD5C0E" w:rsidP="005F01C5">
          <w:pPr>
            <w:pStyle w:val="UniperMarginalspalte"/>
            <w:rPr>
              <w:rFonts w:cs="Arial"/>
              <w:szCs w:val="14"/>
              <w:lang w:val="ru-RU"/>
            </w:rPr>
          </w:pPr>
        </w:p>
      </w:tc>
    </w:tr>
    <w:tr w:rsidR="00AD5C0E" w:rsidRPr="00BC6D15" w14:paraId="3E57084A" w14:textId="77777777" w:rsidTr="00AD5C0E">
      <w:trPr>
        <w:trHeight w:hRule="exact" w:val="20"/>
      </w:trPr>
      <w:tc>
        <w:tcPr>
          <w:tcW w:w="28" w:type="dxa"/>
        </w:tcPr>
        <w:p w14:paraId="027E69A9" w14:textId="77777777" w:rsidR="00AD5C0E" w:rsidRPr="00F966E7" w:rsidRDefault="00AD5C0E" w:rsidP="005F01C5">
          <w:pPr>
            <w:pStyle w:val="UniperMarginalspalte"/>
            <w:rPr>
              <w:szCs w:val="14"/>
              <w:lang w:val="ru-RU"/>
            </w:rPr>
          </w:pPr>
        </w:p>
      </w:tc>
      <w:tc>
        <w:tcPr>
          <w:tcW w:w="1985" w:type="dxa"/>
          <w:gridSpan w:val="2"/>
        </w:tcPr>
        <w:p w14:paraId="46A8371C" w14:textId="77777777" w:rsidR="00AD5C0E" w:rsidRPr="00F966E7" w:rsidRDefault="00AD5C0E" w:rsidP="005F01C5">
          <w:pPr>
            <w:pStyle w:val="UniperMarginalspalte"/>
            <w:rPr>
              <w:rFonts w:cs="Arial"/>
              <w:szCs w:val="14"/>
              <w:lang w:val="ru-RU"/>
            </w:rPr>
          </w:pPr>
        </w:p>
      </w:tc>
    </w:tr>
    <w:tr w:rsidR="00AD5C0E" w:rsidRPr="00BC6D15" w14:paraId="6D560689" w14:textId="77777777" w:rsidTr="00AD5C0E">
      <w:trPr>
        <w:trHeight w:hRule="exact" w:val="20"/>
      </w:trPr>
      <w:tc>
        <w:tcPr>
          <w:tcW w:w="28" w:type="dxa"/>
        </w:tcPr>
        <w:p w14:paraId="2BE5C491" w14:textId="77777777" w:rsidR="00AD5C0E" w:rsidRPr="00F966E7" w:rsidRDefault="00AD5C0E" w:rsidP="005F01C5">
          <w:pPr>
            <w:pStyle w:val="UniperMarginalspalte"/>
            <w:rPr>
              <w:szCs w:val="14"/>
              <w:lang w:val="ru-RU"/>
            </w:rPr>
          </w:pPr>
        </w:p>
      </w:tc>
      <w:tc>
        <w:tcPr>
          <w:tcW w:w="1985" w:type="dxa"/>
          <w:gridSpan w:val="2"/>
        </w:tcPr>
        <w:p w14:paraId="28B2C5AB" w14:textId="77777777" w:rsidR="00AD5C0E" w:rsidRPr="00F966E7" w:rsidRDefault="00AD5C0E" w:rsidP="005F01C5">
          <w:pPr>
            <w:pStyle w:val="UniperMarginalspalte"/>
            <w:rPr>
              <w:rFonts w:cs="Arial"/>
              <w:szCs w:val="14"/>
              <w:lang w:val="ru-RU"/>
            </w:rPr>
          </w:pPr>
        </w:p>
      </w:tc>
    </w:tr>
    <w:tr w:rsidR="00AD5C0E" w:rsidRPr="00BC6D15" w14:paraId="7F9A064F" w14:textId="77777777" w:rsidTr="00AD5C0E">
      <w:trPr>
        <w:trHeight w:hRule="exact" w:val="20"/>
      </w:trPr>
      <w:tc>
        <w:tcPr>
          <w:tcW w:w="28" w:type="dxa"/>
        </w:tcPr>
        <w:p w14:paraId="1845B8AC" w14:textId="77777777" w:rsidR="00AD5C0E" w:rsidRPr="00F966E7" w:rsidRDefault="00AD5C0E" w:rsidP="005F01C5">
          <w:pPr>
            <w:pStyle w:val="UniperMarginalspalte"/>
            <w:rPr>
              <w:szCs w:val="14"/>
              <w:lang w:val="ru-RU"/>
            </w:rPr>
          </w:pPr>
        </w:p>
      </w:tc>
      <w:tc>
        <w:tcPr>
          <w:tcW w:w="1985" w:type="dxa"/>
          <w:gridSpan w:val="2"/>
        </w:tcPr>
        <w:p w14:paraId="45CA5E8C" w14:textId="77777777" w:rsidR="00AD5C0E" w:rsidRPr="00F966E7" w:rsidRDefault="00AD5C0E" w:rsidP="005F01C5">
          <w:pPr>
            <w:pStyle w:val="UniperMarginalspalte"/>
            <w:rPr>
              <w:rFonts w:cs="Arial"/>
              <w:szCs w:val="14"/>
              <w:lang w:val="ru-RU"/>
            </w:rPr>
          </w:pPr>
        </w:p>
      </w:tc>
    </w:tr>
    <w:tr w:rsidR="00AD5C0E" w:rsidRPr="00BC6D15" w14:paraId="24CB6866" w14:textId="77777777" w:rsidTr="00AD5C0E">
      <w:tc>
        <w:tcPr>
          <w:tcW w:w="28" w:type="dxa"/>
        </w:tcPr>
        <w:p w14:paraId="52F102A7" w14:textId="77777777" w:rsidR="00AD5C0E" w:rsidRPr="00F966E7" w:rsidRDefault="00AD5C0E" w:rsidP="005F01C5">
          <w:pPr>
            <w:pStyle w:val="UniperMarginalspalte"/>
            <w:rPr>
              <w:szCs w:val="14"/>
              <w:lang w:val="ru-RU"/>
            </w:rPr>
          </w:pPr>
        </w:p>
      </w:tc>
      <w:tc>
        <w:tcPr>
          <w:tcW w:w="1985" w:type="dxa"/>
          <w:gridSpan w:val="2"/>
        </w:tcPr>
        <w:p w14:paraId="02FFA78C" w14:textId="77777777" w:rsidR="00AD5C0E" w:rsidRPr="00F966E7" w:rsidRDefault="00AD5C0E" w:rsidP="005F01C5">
          <w:pPr>
            <w:pStyle w:val="UniperMarginalspalte"/>
            <w:rPr>
              <w:rFonts w:cs="Arial"/>
              <w:szCs w:val="14"/>
              <w:lang w:val="ru-RU"/>
            </w:rPr>
          </w:pPr>
        </w:p>
      </w:tc>
    </w:tr>
    <w:tr w:rsidR="00AD5C0E" w:rsidRPr="00BC6D15" w14:paraId="30309B56" w14:textId="77777777" w:rsidTr="00AD5C0E">
      <w:tc>
        <w:tcPr>
          <w:tcW w:w="28" w:type="dxa"/>
        </w:tcPr>
        <w:p w14:paraId="2A70CFEC" w14:textId="77777777" w:rsidR="00AD5C0E" w:rsidRPr="00F966E7" w:rsidRDefault="00AD5C0E" w:rsidP="005F01C5">
          <w:pPr>
            <w:pStyle w:val="UniperMarginalspalte"/>
            <w:rPr>
              <w:szCs w:val="14"/>
              <w:lang w:val="ru-RU"/>
            </w:rPr>
          </w:pPr>
        </w:p>
      </w:tc>
      <w:tc>
        <w:tcPr>
          <w:tcW w:w="1985" w:type="dxa"/>
          <w:gridSpan w:val="2"/>
        </w:tcPr>
        <w:p w14:paraId="44E56A6C" w14:textId="77777777" w:rsidR="00AD5C0E" w:rsidRPr="00497111" w:rsidRDefault="00AD5C0E" w:rsidP="005F01C5">
          <w:pPr>
            <w:pStyle w:val="UniperMarginalspalte"/>
            <w:rPr>
              <w:rFonts w:cs="Arial"/>
              <w:szCs w:val="14"/>
              <w:lang w:val="ru-RU"/>
            </w:rPr>
          </w:pPr>
        </w:p>
      </w:tc>
    </w:tr>
    <w:tr w:rsidR="00AD5C0E" w:rsidRPr="00BC6D15" w14:paraId="1E7B8811" w14:textId="77777777" w:rsidTr="00AD5C0E">
      <w:trPr>
        <w:gridAfter w:val="1"/>
        <w:wAfter w:w="28" w:type="dxa"/>
        <w:trHeight w:val="138"/>
      </w:trPr>
      <w:tc>
        <w:tcPr>
          <w:tcW w:w="1985" w:type="dxa"/>
          <w:gridSpan w:val="2"/>
        </w:tcPr>
        <w:p w14:paraId="53C3ED82" w14:textId="77777777" w:rsidR="00AD5C0E" w:rsidRPr="00C326B1" w:rsidRDefault="00AD5C0E" w:rsidP="00D035FD">
          <w:pPr>
            <w:pStyle w:val="UniperMarginalspalte"/>
            <w:rPr>
              <w:b/>
              <w:szCs w:val="14"/>
              <w:lang w:val="ru-RU"/>
            </w:rPr>
          </w:pPr>
        </w:p>
      </w:tc>
    </w:tr>
    <w:tr w:rsidR="00AD5C0E" w:rsidRPr="00BC6D15" w14:paraId="52210D48" w14:textId="77777777" w:rsidTr="00AD5C0E">
      <w:trPr>
        <w:gridAfter w:val="1"/>
        <w:wAfter w:w="28" w:type="dxa"/>
      </w:trPr>
      <w:tc>
        <w:tcPr>
          <w:tcW w:w="1985" w:type="dxa"/>
          <w:gridSpan w:val="2"/>
        </w:tcPr>
        <w:p w14:paraId="041FC6FA" w14:textId="77777777" w:rsidR="00AD5C0E" w:rsidRPr="00497111" w:rsidRDefault="00AD5C0E" w:rsidP="00D035FD">
          <w:pPr>
            <w:pStyle w:val="UniperMarginalspalte"/>
            <w:rPr>
              <w:rFonts w:cs="Arial"/>
              <w:szCs w:val="14"/>
              <w:lang w:val="ru-RU"/>
            </w:rPr>
          </w:pPr>
        </w:p>
      </w:tc>
    </w:tr>
  </w:tbl>
  <w:p w14:paraId="5907604A" w14:textId="77777777" w:rsidR="00AD5C0E" w:rsidRDefault="00AD5C0E" w:rsidP="00D035FD">
    <w:pPr>
      <w:pStyle w:val="a3"/>
      <w:ind w:left="-709"/>
      <w:rPr>
        <w:rFonts w:ascii="Arial" w:hAnsi="Arial" w:cs="Arial"/>
        <w:sz w:val="12"/>
        <w:szCs w:val="12"/>
      </w:rPr>
    </w:pPr>
  </w:p>
  <w:p w14:paraId="0B05EE9F" w14:textId="77777777" w:rsidR="00AD5C0E" w:rsidRDefault="00AD5C0E" w:rsidP="00D035FD">
    <w:pPr>
      <w:pStyle w:val="a3"/>
      <w:ind w:left="-709"/>
      <w:rPr>
        <w:rFonts w:ascii="Arial" w:hAnsi="Arial" w:cs="Arial"/>
        <w:sz w:val="12"/>
        <w:szCs w:val="12"/>
      </w:rPr>
    </w:pPr>
  </w:p>
  <w:p w14:paraId="7DA00746" w14:textId="77777777" w:rsidR="00AD5C0E" w:rsidRDefault="00AD5C0E" w:rsidP="00D035FD">
    <w:pPr>
      <w:pStyle w:val="a3"/>
      <w:rPr>
        <w:rFonts w:ascii="Arial" w:hAnsi="Arial" w:cs="Arial"/>
        <w:sz w:val="12"/>
        <w:szCs w:val="12"/>
      </w:rPr>
    </w:pPr>
  </w:p>
  <w:p w14:paraId="7F440D80" w14:textId="77777777" w:rsidR="00AD5C0E" w:rsidRDefault="00AD5C0E" w:rsidP="00D035FD">
    <w:pPr>
      <w:pStyle w:val="a3"/>
      <w:rPr>
        <w:rFonts w:ascii="Arial" w:hAnsi="Arial" w:cs="Arial"/>
        <w:sz w:val="12"/>
        <w:szCs w:val="12"/>
      </w:rPr>
    </w:pPr>
  </w:p>
  <w:p w14:paraId="70C6D81D" w14:textId="77777777" w:rsidR="00AD5C0E" w:rsidRPr="00961C11" w:rsidRDefault="00AD5C0E" w:rsidP="00D035FD">
    <w:pPr>
      <w:pStyle w:val="a3"/>
      <w:rPr>
        <w:rFonts w:ascii="Arial" w:hAnsi="Arial" w:cs="Arial"/>
        <w:color w:val="767171" w:themeColor="background2" w:themeShade="80"/>
        <w:sz w:val="14"/>
        <w:szCs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7D5F8F"/>
    <w:multiLevelType w:val="hybridMultilevel"/>
    <w:tmpl w:val="7F80BFBE"/>
    <w:lvl w:ilvl="0" w:tplc="5DFE4188">
      <w:start w:val="1"/>
      <w:numFmt w:val="bullet"/>
      <w:lvlText w:val="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BAADA32">
      <w:start w:val="1"/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A943A30" w:tentative="1">
      <w:start w:val="1"/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4693AE" w:tentative="1">
      <w:start w:val="1"/>
      <w:numFmt w:val="bullet"/>
      <w:lvlText w:val="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A4CBC6C" w:tentative="1">
      <w:start w:val="1"/>
      <w:numFmt w:val="bullet"/>
      <w:lvlText w:val="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C86EE4" w:tentative="1">
      <w:start w:val="1"/>
      <w:numFmt w:val="bullet"/>
      <w:lvlText w:val="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6C0DB0" w:tentative="1">
      <w:start w:val="1"/>
      <w:numFmt w:val="bullet"/>
      <w:lvlText w:val="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0EACBA" w:tentative="1">
      <w:start w:val="1"/>
      <w:numFmt w:val="bullet"/>
      <w:lvlText w:val="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0E9CE8" w:tentative="1">
      <w:start w:val="1"/>
      <w:numFmt w:val="bullet"/>
      <w:lvlText w:val="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3798C"/>
    <w:multiLevelType w:val="hybridMultilevel"/>
    <w:tmpl w:val="9D5420B6"/>
    <w:lvl w:ilvl="0" w:tplc="53A41EA4">
      <w:start w:val="1"/>
      <w:numFmt w:val="bullet"/>
      <w:lvlText w:val="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5825D9E">
      <w:start w:val="1"/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4C2AF90" w:tentative="1">
      <w:start w:val="1"/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6D84A28" w:tentative="1">
      <w:start w:val="1"/>
      <w:numFmt w:val="bullet"/>
      <w:lvlText w:val="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576FEE2" w:tentative="1">
      <w:start w:val="1"/>
      <w:numFmt w:val="bullet"/>
      <w:lvlText w:val="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D6E05C4" w:tentative="1">
      <w:start w:val="1"/>
      <w:numFmt w:val="bullet"/>
      <w:lvlText w:val="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BF6A94C" w:tentative="1">
      <w:start w:val="1"/>
      <w:numFmt w:val="bullet"/>
      <w:lvlText w:val="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272005E" w:tentative="1">
      <w:start w:val="1"/>
      <w:numFmt w:val="bullet"/>
      <w:lvlText w:val="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EE4D6F0" w:tentative="1">
      <w:start w:val="1"/>
      <w:numFmt w:val="bullet"/>
      <w:lvlText w:val="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241B54"/>
    <w:multiLevelType w:val="hybridMultilevel"/>
    <w:tmpl w:val="402419C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DC2068"/>
    <w:multiLevelType w:val="hybridMultilevel"/>
    <w:tmpl w:val="F03239E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925EB2"/>
    <w:multiLevelType w:val="hybridMultilevel"/>
    <w:tmpl w:val="5008AB3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D90F74"/>
    <w:multiLevelType w:val="hybridMultilevel"/>
    <w:tmpl w:val="0FF2F8E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B923E7"/>
    <w:multiLevelType w:val="hybridMultilevel"/>
    <w:tmpl w:val="FB8001CA"/>
    <w:lvl w:ilvl="0" w:tplc="DE0E3C1E">
      <w:start w:val="1"/>
      <w:numFmt w:val="bullet"/>
      <w:lvlText w:val="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E5830AA">
      <w:start w:val="1"/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7483D4" w:tentative="1">
      <w:start w:val="1"/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029C1A" w:tentative="1">
      <w:start w:val="1"/>
      <w:numFmt w:val="bullet"/>
      <w:lvlText w:val="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686783E" w:tentative="1">
      <w:start w:val="1"/>
      <w:numFmt w:val="bullet"/>
      <w:lvlText w:val="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228016E" w:tentative="1">
      <w:start w:val="1"/>
      <w:numFmt w:val="bullet"/>
      <w:lvlText w:val="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118B3FE" w:tentative="1">
      <w:start w:val="1"/>
      <w:numFmt w:val="bullet"/>
      <w:lvlText w:val="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3ED8A2" w:tentative="1">
      <w:start w:val="1"/>
      <w:numFmt w:val="bullet"/>
      <w:lvlText w:val="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C042700" w:tentative="1">
      <w:start w:val="1"/>
      <w:numFmt w:val="bullet"/>
      <w:lvlText w:val="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325089"/>
    <w:multiLevelType w:val="hybridMultilevel"/>
    <w:tmpl w:val="B7166D7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ED52CA"/>
    <w:multiLevelType w:val="hybridMultilevel"/>
    <w:tmpl w:val="B404B308"/>
    <w:lvl w:ilvl="0" w:tplc="EA9CF216">
      <w:start w:val="1"/>
      <w:numFmt w:val="bullet"/>
      <w:lvlText w:val="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D587544">
      <w:start w:val="1"/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1ACFFC6" w:tentative="1">
      <w:start w:val="1"/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A005B0" w:tentative="1">
      <w:start w:val="1"/>
      <w:numFmt w:val="bullet"/>
      <w:lvlText w:val="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A46F80" w:tentative="1">
      <w:start w:val="1"/>
      <w:numFmt w:val="bullet"/>
      <w:lvlText w:val="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CEAC2BE" w:tentative="1">
      <w:start w:val="1"/>
      <w:numFmt w:val="bullet"/>
      <w:lvlText w:val="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0243EC" w:tentative="1">
      <w:start w:val="1"/>
      <w:numFmt w:val="bullet"/>
      <w:lvlText w:val="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7285D42" w:tentative="1">
      <w:start w:val="1"/>
      <w:numFmt w:val="bullet"/>
      <w:lvlText w:val="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012A850" w:tentative="1">
      <w:start w:val="1"/>
      <w:numFmt w:val="bullet"/>
      <w:lvlText w:val="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7"/>
  </w:num>
  <w:num w:numId="5">
    <w:abstractNumId w:val="4"/>
  </w:num>
  <w:num w:numId="6">
    <w:abstractNumId w:val="1"/>
  </w:num>
  <w:num w:numId="7">
    <w:abstractNumId w:val="0"/>
  </w:num>
  <w:num w:numId="8">
    <w:abstractNumId w:val="8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ru-RU" w:vendorID="64" w:dllVersion="6" w:nlCheck="1" w:checkStyle="0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ru-RU" w:vendorID="64" w:dllVersion="4096" w:nlCheck="1" w:checkStyle="0"/>
  <w:activeWritingStyle w:appName="MSWord" w:lang="de-DE" w:vendorID="64" w:dllVersion="4096" w:nlCheck="1" w:checkStyle="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NDQ0tDQwMLMwNTdT0lEKTi0uzszPAykwrAUAYFh9lywAAAA="/>
  </w:docVars>
  <w:rsids>
    <w:rsidRoot w:val="00DA2E94"/>
    <w:rsid w:val="00000711"/>
    <w:rsid w:val="00000B9A"/>
    <w:rsid w:val="000202DE"/>
    <w:rsid w:val="00022117"/>
    <w:rsid w:val="00026DF4"/>
    <w:rsid w:val="00027F05"/>
    <w:rsid w:val="000418A5"/>
    <w:rsid w:val="00044EAB"/>
    <w:rsid w:val="00045F57"/>
    <w:rsid w:val="000561F0"/>
    <w:rsid w:val="00057484"/>
    <w:rsid w:val="00061F91"/>
    <w:rsid w:val="00063E1F"/>
    <w:rsid w:val="00066480"/>
    <w:rsid w:val="00077D82"/>
    <w:rsid w:val="000871D6"/>
    <w:rsid w:val="00090E6C"/>
    <w:rsid w:val="00097F5B"/>
    <w:rsid w:val="000A3F23"/>
    <w:rsid w:val="000A5726"/>
    <w:rsid w:val="000A796A"/>
    <w:rsid w:val="000B6502"/>
    <w:rsid w:val="000C4EAA"/>
    <w:rsid w:val="000D2B38"/>
    <w:rsid w:val="000E001B"/>
    <w:rsid w:val="000E1EC7"/>
    <w:rsid w:val="000F7BF7"/>
    <w:rsid w:val="001049FB"/>
    <w:rsid w:val="00105960"/>
    <w:rsid w:val="00107603"/>
    <w:rsid w:val="00107D5A"/>
    <w:rsid w:val="00111089"/>
    <w:rsid w:val="00113290"/>
    <w:rsid w:val="00113619"/>
    <w:rsid w:val="001142D2"/>
    <w:rsid w:val="00124E6F"/>
    <w:rsid w:val="00130C38"/>
    <w:rsid w:val="0013390E"/>
    <w:rsid w:val="00136542"/>
    <w:rsid w:val="0013691B"/>
    <w:rsid w:val="00136C21"/>
    <w:rsid w:val="00137608"/>
    <w:rsid w:val="001439DE"/>
    <w:rsid w:val="00146914"/>
    <w:rsid w:val="0014775E"/>
    <w:rsid w:val="00152D14"/>
    <w:rsid w:val="00161D5B"/>
    <w:rsid w:val="00165341"/>
    <w:rsid w:val="00165416"/>
    <w:rsid w:val="00165EB2"/>
    <w:rsid w:val="00170212"/>
    <w:rsid w:val="00174313"/>
    <w:rsid w:val="00175394"/>
    <w:rsid w:val="00176F73"/>
    <w:rsid w:val="00184AF3"/>
    <w:rsid w:val="00190C84"/>
    <w:rsid w:val="00192B66"/>
    <w:rsid w:val="00193209"/>
    <w:rsid w:val="001A6B59"/>
    <w:rsid w:val="001A7A81"/>
    <w:rsid w:val="001A7ED5"/>
    <w:rsid w:val="001B2C33"/>
    <w:rsid w:val="001B37A3"/>
    <w:rsid w:val="001B4A43"/>
    <w:rsid w:val="001B77B5"/>
    <w:rsid w:val="001B7B19"/>
    <w:rsid w:val="001C381F"/>
    <w:rsid w:val="001C7D5B"/>
    <w:rsid w:val="001D0325"/>
    <w:rsid w:val="001D0892"/>
    <w:rsid w:val="001D7754"/>
    <w:rsid w:val="001E1FBE"/>
    <w:rsid w:val="001E2D2F"/>
    <w:rsid w:val="001E42DA"/>
    <w:rsid w:val="001F5D23"/>
    <w:rsid w:val="00202B35"/>
    <w:rsid w:val="0021314E"/>
    <w:rsid w:val="0021426D"/>
    <w:rsid w:val="002215C9"/>
    <w:rsid w:val="002253A8"/>
    <w:rsid w:val="00227F8D"/>
    <w:rsid w:val="002338B0"/>
    <w:rsid w:val="0023435F"/>
    <w:rsid w:val="00236354"/>
    <w:rsid w:val="00247D9B"/>
    <w:rsid w:val="00252CDC"/>
    <w:rsid w:val="00253DAB"/>
    <w:rsid w:val="00261A04"/>
    <w:rsid w:val="00267814"/>
    <w:rsid w:val="002739E2"/>
    <w:rsid w:val="00276E45"/>
    <w:rsid w:val="002856C2"/>
    <w:rsid w:val="002906D0"/>
    <w:rsid w:val="00291910"/>
    <w:rsid w:val="002971C6"/>
    <w:rsid w:val="002A5440"/>
    <w:rsid w:val="002B46C6"/>
    <w:rsid w:val="002B495C"/>
    <w:rsid w:val="002B5339"/>
    <w:rsid w:val="002B68A0"/>
    <w:rsid w:val="002C0E66"/>
    <w:rsid w:val="002C427C"/>
    <w:rsid w:val="002C75EB"/>
    <w:rsid w:val="002C77D9"/>
    <w:rsid w:val="002D2CD2"/>
    <w:rsid w:val="002D333F"/>
    <w:rsid w:val="002D55A0"/>
    <w:rsid w:val="002D7A77"/>
    <w:rsid w:val="002E232E"/>
    <w:rsid w:val="002E4EF4"/>
    <w:rsid w:val="002F0212"/>
    <w:rsid w:val="002F1A38"/>
    <w:rsid w:val="002F58D5"/>
    <w:rsid w:val="002F700D"/>
    <w:rsid w:val="00300F62"/>
    <w:rsid w:val="003079D6"/>
    <w:rsid w:val="0031108A"/>
    <w:rsid w:val="003138C9"/>
    <w:rsid w:val="003203F2"/>
    <w:rsid w:val="00320B07"/>
    <w:rsid w:val="00320C7E"/>
    <w:rsid w:val="003217E4"/>
    <w:rsid w:val="00322CB4"/>
    <w:rsid w:val="0032464C"/>
    <w:rsid w:val="003277F4"/>
    <w:rsid w:val="00337CF9"/>
    <w:rsid w:val="003465BC"/>
    <w:rsid w:val="00354AAB"/>
    <w:rsid w:val="003726C1"/>
    <w:rsid w:val="003726FB"/>
    <w:rsid w:val="0037684F"/>
    <w:rsid w:val="00384A49"/>
    <w:rsid w:val="00385B7E"/>
    <w:rsid w:val="003862C7"/>
    <w:rsid w:val="003868F4"/>
    <w:rsid w:val="003967B4"/>
    <w:rsid w:val="003A10C0"/>
    <w:rsid w:val="003A24C6"/>
    <w:rsid w:val="003B01AA"/>
    <w:rsid w:val="003B2B0A"/>
    <w:rsid w:val="003B46CA"/>
    <w:rsid w:val="003B56F2"/>
    <w:rsid w:val="003C1071"/>
    <w:rsid w:val="003D0F6E"/>
    <w:rsid w:val="003D3206"/>
    <w:rsid w:val="003D69EA"/>
    <w:rsid w:val="003D6A2F"/>
    <w:rsid w:val="003D6C38"/>
    <w:rsid w:val="003D7AFA"/>
    <w:rsid w:val="003E4F0A"/>
    <w:rsid w:val="003E64E3"/>
    <w:rsid w:val="003F49D9"/>
    <w:rsid w:val="003F518E"/>
    <w:rsid w:val="0041605D"/>
    <w:rsid w:val="0042448E"/>
    <w:rsid w:val="004250C5"/>
    <w:rsid w:val="00431174"/>
    <w:rsid w:val="00442E9E"/>
    <w:rsid w:val="004531AC"/>
    <w:rsid w:val="00460FFE"/>
    <w:rsid w:val="00463757"/>
    <w:rsid w:val="00464052"/>
    <w:rsid w:val="0046495E"/>
    <w:rsid w:val="00465189"/>
    <w:rsid w:val="0046575D"/>
    <w:rsid w:val="00466CF2"/>
    <w:rsid w:val="00472B45"/>
    <w:rsid w:val="0047623A"/>
    <w:rsid w:val="0047740F"/>
    <w:rsid w:val="004809C4"/>
    <w:rsid w:val="00481169"/>
    <w:rsid w:val="00481CE8"/>
    <w:rsid w:val="004970E7"/>
    <w:rsid w:val="00497111"/>
    <w:rsid w:val="004A52BC"/>
    <w:rsid w:val="004A6507"/>
    <w:rsid w:val="004B30AE"/>
    <w:rsid w:val="004C2B90"/>
    <w:rsid w:val="004C3373"/>
    <w:rsid w:val="004C33AC"/>
    <w:rsid w:val="004C4F1F"/>
    <w:rsid w:val="004D21D6"/>
    <w:rsid w:val="004D2454"/>
    <w:rsid w:val="004D3C6C"/>
    <w:rsid w:val="004D3D26"/>
    <w:rsid w:val="004D7151"/>
    <w:rsid w:val="004E316D"/>
    <w:rsid w:val="004F0403"/>
    <w:rsid w:val="004F2305"/>
    <w:rsid w:val="004F65C2"/>
    <w:rsid w:val="005038E9"/>
    <w:rsid w:val="00507C6E"/>
    <w:rsid w:val="00507E50"/>
    <w:rsid w:val="005104C5"/>
    <w:rsid w:val="00513340"/>
    <w:rsid w:val="005245E2"/>
    <w:rsid w:val="005245FA"/>
    <w:rsid w:val="00525CB5"/>
    <w:rsid w:val="005420CE"/>
    <w:rsid w:val="00542C3F"/>
    <w:rsid w:val="00550A69"/>
    <w:rsid w:val="005543B7"/>
    <w:rsid w:val="00555291"/>
    <w:rsid w:val="005576A4"/>
    <w:rsid w:val="00562BB5"/>
    <w:rsid w:val="00563774"/>
    <w:rsid w:val="0056561E"/>
    <w:rsid w:val="0057374F"/>
    <w:rsid w:val="00576224"/>
    <w:rsid w:val="00580969"/>
    <w:rsid w:val="0058425F"/>
    <w:rsid w:val="0058591F"/>
    <w:rsid w:val="005873DD"/>
    <w:rsid w:val="00590C1A"/>
    <w:rsid w:val="00596A4F"/>
    <w:rsid w:val="005A2A1B"/>
    <w:rsid w:val="005A34E4"/>
    <w:rsid w:val="005A553A"/>
    <w:rsid w:val="005B1340"/>
    <w:rsid w:val="005C13E1"/>
    <w:rsid w:val="005C16E6"/>
    <w:rsid w:val="005D1DAD"/>
    <w:rsid w:val="005D575E"/>
    <w:rsid w:val="005D674F"/>
    <w:rsid w:val="005E12C7"/>
    <w:rsid w:val="005E1370"/>
    <w:rsid w:val="005F01C5"/>
    <w:rsid w:val="005F1FEF"/>
    <w:rsid w:val="005F2919"/>
    <w:rsid w:val="006047D1"/>
    <w:rsid w:val="006058E2"/>
    <w:rsid w:val="00605BBF"/>
    <w:rsid w:val="00607D59"/>
    <w:rsid w:val="00611AAD"/>
    <w:rsid w:val="00615826"/>
    <w:rsid w:val="00617195"/>
    <w:rsid w:val="0061759E"/>
    <w:rsid w:val="006210A1"/>
    <w:rsid w:val="006222C6"/>
    <w:rsid w:val="00622FE5"/>
    <w:rsid w:val="00623D09"/>
    <w:rsid w:val="00624AE5"/>
    <w:rsid w:val="00625B23"/>
    <w:rsid w:val="006306C2"/>
    <w:rsid w:val="006307FB"/>
    <w:rsid w:val="00630E26"/>
    <w:rsid w:val="00633A0E"/>
    <w:rsid w:val="0063404D"/>
    <w:rsid w:val="006340B4"/>
    <w:rsid w:val="006352D1"/>
    <w:rsid w:val="00635E53"/>
    <w:rsid w:val="0063632F"/>
    <w:rsid w:val="00637C03"/>
    <w:rsid w:val="006466D8"/>
    <w:rsid w:val="00646B15"/>
    <w:rsid w:val="006504FF"/>
    <w:rsid w:val="006518BC"/>
    <w:rsid w:val="00653F5E"/>
    <w:rsid w:val="0065473A"/>
    <w:rsid w:val="006571A7"/>
    <w:rsid w:val="006774D7"/>
    <w:rsid w:val="00680BA9"/>
    <w:rsid w:val="0068122A"/>
    <w:rsid w:val="00683051"/>
    <w:rsid w:val="00685058"/>
    <w:rsid w:val="00685986"/>
    <w:rsid w:val="0069302A"/>
    <w:rsid w:val="00694FD9"/>
    <w:rsid w:val="006A30B7"/>
    <w:rsid w:val="006A5902"/>
    <w:rsid w:val="006B0685"/>
    <w:rsid w:val="006B06DD"/>
    <w:rsid w:val="006B1FD9"/>
    <w:rsid w:val="006B5AF2"/>
    <w:rsid w:val="006C2BDC"/>
    <w:rsid w:val="006C33EB"/>
    <w:rsid w:val="006C469B"/>
    <w:rsid w:val="006D2DEC"/>
    <w:rsid w:val="006D409B"/>
    <w:rsid w:val="006D57CA"/>
    <w:rsid w:val="006D634D"/>
    <w:rsid w:val="006E355B"/>
    <w:rsid w:val="006F14CA"/>
    <w:rsid w:val="006F5FB0"/>
    <w:rsid w:val="006F6D65"/>
    <w:rsid w:val="00701E0A"/>
    <w:rsid w:val="0070465F"/>
    <w:rsid w:val="00704BD0"/>
    <w:rsid w:val="00705894"/>
    <w:rsid w:val="00705969"/>
    <w:rsid w:val="00713418"/>
    <w:rsid w:val="00714773"/>
    <w:rsid w:val="00724DE8"/>
    <w:rsid w:val="0072625D"/>
    <w:rsid w:val="007264B0"/>
    <w:rsid w:val="007360EC"/>
    <w:rsid w:val="007370C3"/>
    <w:rsid w:val="0074282A"/>
    <w:rsid w:val="00743C74"/>
    <w:rsid w:val="0075167B"/>
    <w:rsid w:val="0076050F"/>
    <w:rsid w:val="007621BF"/>
    <w:rsid w:val="0078150F"/>
    <w:rsid w:val="00791E7A"/>
    <w:rsid w:val="007936B2"/>
    <w:rsid w:val="007B13AE"/>
    <w:rsid w:val="007B2AB0"/>
    <w:rsid w:val="007B6889"/>
    <w:rsid w:val="007B78AF"/>
    <w:rsid w:val="007B7A58"/>
    <w:rsid w:val="007D1309"/>
    <w:rsid w:val="007D317D"/>
    <w:rsid w:val="007E18A0"/>
    <w:rsid w:val="007E2E7E"/>
    <w:rsid w:val="007E7A8A"/>
    <w:rsid w:val="007F0670"/>
    <w:rsid w:val="008023C2"/>
    <w:rsid w:val="00811E92"/>
    <w:rsid w:val="00815C59"/>
    <w:rsid w:val="00816543"/>
    <w:rsid w:val="008177FA"/>
    <w:rsid w:val="00827FAB"/>
    <w:rsid w:val="008301D7"/>
    <w:rsid w:val="008327E4"/>
    <w:rsid w:val="008465B3"/>
    <w:rsid w:val="008508F4"/>
    <w:rsid w:val="0085564E"/>
    <w:rsid w:val="00856161"/>
    <w:rsid w:val="00856460"/>
    <w:rsid w:val="00860C2B"/>
    <w:rsid w:val="00862B20"/>
    <w:rsid w:val="008647B8"/>
    <w:rsid w:val="00867E40"/>
    <w:rsid w:val="00870C12"/>
    <w:rsid w:val="008841B5"/>
    <w:rsid w:val="008847A2"/>
    <w:rsid w:val="00884BF1"/>
    <w:rsid w:val="00884FEA"/>
    <w:rsid w:val="00886F4B"/>
    <w:rsid w:val="008908C6"/>
    <w:rsid w:val="008A0FFA"/>
    <w:rsid w:val="008A3C2A"/>
    <w:rsid w:val="008A4203"/>
    <w:rsid w:val="008A43C7"/>
    <w:rsid w:val="008A6BEF"/>
    <w:rsid w:val="008B4395"/>
    <w:rsid w:val="008B482F"/>
    <w:rsid w:val="008B6F93"/>
    <w:rsid w:val="008B7BE2"/>
    <w:rsid w:val="008D4B58"/>
    <w:rsid w:val="008D63F7"/>
    <w:rsid w:val="008E3246"/>
    <w:rsid w:val="008E7F4A"/>
    <w:rsid w:val="008F00E2"/>
    <w:rsid w:val="008F0219"/>
    <w:rsid w:val="00902FFC"/>
    <w:rsid w:val="0090372C"/>
    <w:rsid w:val="0090422F"/>
    <w:rsid w:val="00904D3B"/>
    <w:rsid w:val="00905E3E"/>
    <w:rsid w:val="00905F94"/>
    <w:rsid w:val="009117CB"/>
    <w:rsid w:val="0091321D"/>
    <w:rsid w:val="00915033"/>
    <w:rsid w:val="009165C8"/>
    <w:rsid w:val="009167EF"/>
    <w:rsid w:val="00917A8E"/>
    <w:rsid w:val="00917BB3"/>
    <w:rsid w:val="00917DD9"/>
    <w:rsid w:val="0092488D"/>
    <w:rsid w:val="00927B96"/>
    <w:rsid w:val="009333A4"/>
    <w:rsid w:val="00940AB0"/>
    <w:rsid w:val="00941A56"/>
    <w:rsid w:val="00941B02"/>
    <w:rsid w:val="00942DF0"/>
    <w:rsid w:val="00943967"/>
    <w:rsid w:val="009447A8"/>
    <w:rsid w:val="00944D49"/>
    <w:rsid w:val="009462F5"/>
    <w:rsid w:val="00947A04"/>
    <w:rsid w:val="00961C11"/>
    <w:rsid w:val="00963DCA"/>
    <w:rsid w:val="00975415"/>
    <w:rsid w:val="00985CFF"/>
    <w:rsid w:val="00993698"/>
    <w:rsid w:val="0099495D"/>
    <w:rsid w:val="00994CFE"/>
    <w:rsid w:val="009B7968"/>
    <w:rsid w:val="009C05F6"/>
    <w:rsid w:val="009C231F"/>
    <w:rsid w:val="009C6497"/>
    <w:rsid w:val="009C757F"/>
    <w:rsid w:val="009D07E8"/>
    <w:rsid w:val="009D3A48"/>
    <w:rsid w:val="009D7E78"/>
    <w:rsid w:val="009E43AE"/>
    <w:rsid w:val="009E5E71"/>
    <w:rsid w:val="009E6165"/>
    <w:rsid w:val="009F2789"/>
    <w:rsid w:val="009F3D7A"/>
    <w:rsid w:val="009F5654"/>
    <w:rsid w:val="009F76BD"/>
    <w:rsid w:val="009F7B85"/>
    <w:rsid w:val="00A004F8"/>
    <w:rsid w:val="00A02CAD"/>
    <w:rsid w:val="00A0541A"/>
    <w:rsid w:val="00A07F70"/>
    <w:rsid w:val="00A1161B"/>
    <w:rsid w:val="00A124C3"/>
    <w:rsid w:val="00A159D9"/>
    <w:rsid w:val="00A216FC"/>
    <w:rsid w:val="00A34EB2"/>
    <w:rsid w:val="00A41FCA"/>
    <w:rsid w:val="00A43611"/>
    <w:rsid w:val="00A47F0E"/>
    <w:rsid w:val="00A561A1"/>
    <w:rsid w:val="00A57DC9"/>
    <w:rsid w:val="00A62A99"/>
    <w:rsid w:val="00A70325"/>
    <w:rsid w:val="00A70D84"/>
    <w:rsid w:val="00A734D8"/>
    <w:rsid w:val="00A745DD"/>
    <w:rsid w:val="00A749AD"/>
    <w:rsid w:val="00A75B29"/>
    <w:rsid w:val="00A8035F"/>
    <w:rsid w:val="00A80AF6"/>
    <w:rsid w:val="00A8686F"/>
    <w:rsid w:val="00A9280B"/>
    <w:rsid w:val="00A92C3E"/>
    <w:rsid w:val="00A938C6"/>
    <w:rsid w:val="00A95F7D"/>
    <w:rsid w:val="00AA3C37"/>
    <w:rsid w:val="00AB25EF"/>
    <w:rsid w:val="00AB4F73"/>
    <w:rsid w:val="00AC52E6"/>
    <w:rsid w:val="00AD10A2"/>
    <w:rsid w:val="00AD1115"/>
    <w:rsid w:val="00AD2E1D"/>
    <w:rsid w:val="00AD5C0E"/>
    <w:rsid w:val="00AD789B"/>
    <w:rsid w:val="00AE2365"/>
    <w:rsid w:val="00AE34DD"/>
    <w:rsid w:val="00AF08FE"/>
    <w:rsid w:val="00AF1DC6"/>
    <w:rsid w:val="00B006D1"/>
    <w:rsid w:val="00B00779"/>
    <w:rsid w:val="00B061C1"/>
    <w:rsid w:val="00B101CC"/>
    <w:rsid w:val="00B164B7"/>
    <w:rsid w:val="00B2057F"/>
    <w:rsid w:val="00B2114C"/>
    <w:rsid w:val="00B36FDD"/>
    <w:rsid w:val="00B373AD"/>
    <w:rsid w:val="00B42B03"/>
    <w:rsid w:val="00B53DE7"/>
    <w:rsid w:val="00B57C23"/>
    <w:rsid w:val="00B60458"/>
    <w:rsid w:val="00B7095C"/>
    <w:rsid w:val="00B71790"/>
    <w:rsid w:val="00B74410"/>
    <w:rsid w:val="00B815B5"/>
    <w:rsid w:val="00B81851"/>
    <w:rsid w:val="00B84F34"/>
    <w:rsid w:val="00B91997"/>
    <w:rsid w:val="00B93F25"/>
    <w:rsid w:val="00BA2573"/>
    <w:rsid w:val="00BA308F"/>
    <w:rsid w:val="00BA45D1"/>
    <w:rsid w:val="00BA5147"/>
    <w:rsid w:val="00BB0D4F"/>
    <w:rsid w:val="00BB0DE6"/>
    <w:rsid w:val="00BC0460"/>
    <w:rsid w:val="00BC6D15"/>
    <w:rsid w:val="00BC792D"/>
    <w:rsid w:val="00BE09B6"/>
    <w:rsid w:val="00BE30B5"/>
    <w:rsid w:val="00BE32DB"/>
    <w:rsid w:val="00BE688A"/>
    <w:rsid w:val="00BE6A01"/>
    <w:rsid w:val="00BE6E0D"/>
    <w:rsid w:val="00BF2704"/>
    <w:rsid w:val="00BF34F2"/>
    <w:rsid w:val="00BF4EBD"/>
    <w:rsid w:val="00BF6C9D"/>
    <w:rsid w:val="00C05DAE"/>
    <w:rsid w:val="00C123C8"/>
    <w:rsid w:val="00C233FA"/>
    <w:rsid w:val="00C266C7"/>
    <w:rsid w:val="00C272CB"/>
    <w:rsid w:val="00C3077C"/>
    <w:rsid w:val="00C3242A"/>
    <w:rsid w:val="00C326B1"/>
    <w:rsid w:val="00C347D7"/>
    <w:rsid w:val="00C36F26"/>
    <w:rsid w:val="00C379C5"/>
    <w:rsid w:val="00C4312F"/>
    <w:rsid w:val="00C4597D"/>
    <w:rsid w:val="00C64ACE"/>
    <w:rsid w:val="00C65E48"/>
    <w:rsid w:val="00C72C75"/>
    <w:rsid w:val="00C759A7"/>
    <w:rsid w:val="00C81930"/>
    <w:rsid w:val="00C81E10"/>
    <w:rsid w:val="00C846A4"/>
    <w:rsid w:val="00C906A3"/>
    <w:rsid w:val="00C91271"/>
    <w:rsid w:val="00C914A0"/>
    <w:rsid w:val="00C919DB"/>
    <w:rsid w:val="00C97CC3"/>
    <w:rsid w:val="00CA3549"/>
    <w:rsid w:val="00CA5B30"/>
    <w:rsid w:val="00CB5733"/>
    <w:rsid w:val="00CC0B6D"/>
    <w:rsid w:val="00CC1C17"/>
    <w:rsid w:val="00CC3F08"/>
    <w:rsid w:val="00CC41AC"/>
    <w:rsid w:val="00CC4607"/>
    <w:rsid w:val="00CC707E"/>
    <w:rsid w:val="00CD13EA"/>
    <w:rsid w:val="00CD6090"/>
    <w:rsid w:val="00CE4D84"/>
    <w:rsid w:val="00CE588F"/>
    <w:rsid w:val="00CE5A9B"/>
    <w:rsid w:val="00CE662A"/>
    <w:rsid w:val="00CE6970"/>
    <w:rsid w:val="00CF0559"/>
    <w:rsid w:val="00CF3364"/>
    <w:rsid w:val="00CF3EA9"/>
    <w:rsid w:val="00CF736C"/>
    <w:rsid w:val="00D035FD"/>
    <w:rsid w:val="00D0566A"/>
    <w:rsid w:val="00D129A5"/>
    <w:rsid w:val="00D14178"/>
    <w:rsid w:val="00D242B3"/>
    <w:rsid w:val="00D242D6"/>
    <w:rsid w:val="00D25F9A"/>
    <w:rsid w:val="00D274C6"/>
    <w:rsid w:val="00D31134"/>
    <w:rsid w:val="00D31C0B"/>
    <w:rsid w:val="00D33786"/>
    <w:rsid w:val="00D34993"/>
    <w:rsid w:val="00D34C0E"/>
    <w:rsid w:val="00D358CB"/>
    <w:rsid w:val="00D37982"/>
    <w:rsid w:val="00D42EF2"/>
    <w:rsid w:val="00D433D7"/>
    <w:rsid w:val="00D535E3"/>
    <w:rsid w:val="00D55355"/>
    <w:rsid w:val="00D612DA"/>
    <w:rsid w:val="00D677AE"/>
    <w:rsid w:val="00D71BCF"/>
    <w:rsid w:val="00D71E5A"/>
    <w:rsid w:val="00D72507"/>
    <w:rsid w:val="00D72C62"/>
    <w:rsid w:val="00D77187"/>
    <w:rsid w:val="00D816D7"/>
    <w:rsid w:val="00D847A2"/>
    <w:rsid w:val="00D9099B"/>
    <w:rsid w:val="00D912CC"/>
    <w:rsid w:val="00D93495"/>
    <w:rsid w:val="00D96EDA"/>
    <w:rsid w:val="00D97DDD"/>
    <w:rsid w:val="00DA2E94"/>
    <w:rsid w:val="00DA37F7"/>
    <w:rsid w:val="00DA4840"/>
    <w:rsid w:val="00DB0A16"/>
    <w:rsid w:val="00DB364E"/>
    <w:rsid w:val="00DB785E"/>
    <w:rsid w:val="00DD02E0"/>
    <w:rsid w:val="00DD4A17"/>
    <w:rsid w:val="00DE5487"/>
    <w:rsid w:val="00DE686C"/>
    <w:rsid w:val="00DF07C0"/>
    <w:rsid w:val="00DF0DCC"/>
    <w:rsid w:val="00DF4A1A"/>
    <w:rsid w:val="00E025F8"/>
    <w:rsid w:val="00E06CD6"/>
    <w:rsid w:val="00E11644"/>
    <w:rsid w:val="00E142E6"/>
    <w:rsid w:val="00E21127"/>
    <w:rsid w:val="00E22563"/>
    <w:rsid w:val="00E23C91"/>
    <w:rsid w:val="00E247C0"/>
    <w:rsid w:val="00E24AAF"/>
    <w:rsid w:val="00E2507A"/>
    <w:rsid w:val="00E2552A"/>
    <w:rsid w:val="00E27C63"/>
    <w:rsid w:val="00E33B77"/>
    <w:rsid w:val="00E342D4"/>
    <w:rsid w:val="00E40C09"/>
    <w:rsid w:val="00E40EF0"/>
    <w:rsid w:val="00E478CD"/>
    <w:rsid w:val="00E666BB"/>
    <w:rsid w:val="00E705FC"/>
    <w:rsid w:val="00E750CB"/>
    <w:rsid w:val="00E76A35"/>
    <w:rsid w:val="00E814EE"/>
    <w:rsid w:val="00E85C25"/>
    <w:rsid w:val="00E877C4"/>
    <w:rsid w:val="00E92FD0"/>
    <w:rsid w:val="00E96B66"/>
    <w:rsid w:val="00E97443"/>
    <w:rsid w:val="00EA2320"/>
    <w:rsid w:val="00EC4393"/>
    <w:rsid w:val="00ED3277"/>
    <w:rsid w:val="00ED6A31"/>
    <w:rsid w:val="00ED712D"/>
    <w:rsid w:val="00EF2AA8"/>
    <w:rsid w:val="00F0327B"/>
    <w:rsid w:val="00F04C6B"/>
    <w:rsid w:val="00F0741C"/>
    <w:rsid w:val="00F12B15"/>
    <w:rsid w:val="00F1354F"/>
    <w:rsid w:val="00F170B3"/>
    <w:rsid w:val="00F2285D"/>
    <w:rsid w:val="00F2573A"/>
    <w:rsid w:val="00F3444B"/>
    <w:rsid w:val="00F447C0"/>
    <w:rsid w:val="00F44B93"/>
    <w:rsid w:val="00F450E0"/>
    <w:rsid w:val="00F52C99"/>
    <w:rsid w:val="00F55247"/>
    <w:rsid w:val="00F6021A"/>
    <w:rsid w:val="00F61BC2"/>
    <w:rsid w:val="00F67898"/>
    <w:rsid w:val="00F72EBB"/>
    <w:rsid w:val="00F745CB"/>
    <w:rsid w:val="00F818EE"/>
    <w:rsid w:val="00F942AE"/>
    <w:rsid w:val="00F966E7"/>
    <w:rsid w:val="00F96F82"/>
    <w:rsid w:val="00FA3A05"/>
    <w:rsid w:val="00FB2A3F"/>
    <w:rsid w:val="00FC381C"/>
    <w:rsid w:val="00FE2558"/>
    <w:rsid w:val="00FE6250"/>
    <w:rsid w:val="00FF3A5B"/>
    <w:rsid w:val="00FF5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30E2F8"/>
  <w15:docId w15:val="{1DDAD54B-6CFD-421E-B441-284C01CEA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F01C5"/>
    <w:pPr>
      <w:spacing w:after="0" w:line="226" w:lineRule="atLeast"/>
    </w:pPr>
    <w:rPr>
      <w:rFonts w:ascii="Arial" w:hAnsi="Arial" w:cs="Times New Roman"/>
      <w:sz w:val="19"/>
      <w:szCs w:val="20"/>
      <w:lang w:val="de-D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F01C5"/>
    <w:pPr>
      <w:tabs>
        <w:tab w:val="center" w:pos="4677"/>
        <w:tab w:val="right" w:pos="9355"/>
      </w:tabs>
      <w:spacing w:line="240" w:lineRule="auto"/>
    </w:pPr>
    <w:rPr>
      <w:rFonts w:asciiTheme="minorHAnsi" w:hAnsiTheme="minorHAnsi" w:cstheme="minorBidi"/>
      <w:sz w:val="22"/>
      <w:szCs w:val="22"/>
      <w:lang w:val="ru-RU"/>
    </w:rPr>
  </w:style>
  <w:style w:type="character" w:customStyle="1" w:styleId="a4">
    <w:name w:val="Верхний колонтитул Знак"/>
    <w:basedOn w:val="a0"/>
    <w:link w:val="a3"/>
    <w:uiPriority w:val="99"/>
    <w:rsid w:val="005F01C5"/>
  </w:style>
  <w:style w:type="paragraph" w:styleId="a5">
    <w:name w:val="footer"/>
    <w:basedOn w:val="a"/>
    <w:link w:val="a6"/>
    <w:uiPriority w:val="99"/>
    <w:unhideWhenUsed/>
    <w:rsid w:val="005F01C5"/>
    <w:pPr>
      <w:tabs>
        <w:tab w:val="center" w:pos="4677"/>
        <w:tab w:val="right" w:pos="9355"/>
      </w:tabs>
      <w:spacing w:line="240" w:lineRule="auto"/>
    </w:pPr>
    <w:rPr>
      <w:rFonts w:asciiTheme="minorHAnsi" w:hAnsiTheme="minorHAnsi" w:cstheme="minorBidi"/>
      <w:sz w:val="22"/>
      <w:szCs w:val="22"/>
      <w:lang w:val="ru-RU"/>
    </w:rPr>
  </w:style>
  <w:style w:type="character" w:customStyle="1" w:styleId="a6">
    <w:name w:val="Нижний колонтитул Знак"/>
    <w:basedOn w:val="a0"/>
    <w:link w:val="a5"/>
    <w:uiPriority w:val="99"/>
    <w:rsid w:val="005F01C5"/>
  </w:style>
  <w:style w:type="table" w:styleId="a7">
    <w:name w:val="Table Grid"/>
    <w:basedOn w:val="a1"/>
    <w:uiPriority w:val="59"/>
    <w:rsid w:val="005F01C5"/>
    <w:pPr>
      <w:spacing w:after="0" w:line="226" w:lineRule="atLeast"/>
    </w:pPr>
    <w:rPr>
      <w:rFonts w:ascii="Arial" w:hAnsi="Arial" w:cs="Times New Roman"/>
      <w:sz w:val="19"/>
      <w:szCs w:val="20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UniperMarginalspalte">
    <w:name w:val="Uniper_Marginalspalte"/>
    <w:basedOn w:val="a"/>
    <w:qFormat/>
    <w:rsid w:val="005F01C5"/>
    <w:pPr>
      <w:spacing w:line="170" w:lineRule="exact"/>
    </w:pPr>
    <w:rPr>
      <w:sz w:val="14"/>
    </w:rPr>
  </w:style>
  <w:style w:type="paragraph" w:customStyle="1" w:styleId="UniperAbsender">
    <w:name w:val="Uniper_Absender"/>
    <w:basedOn w:val="a"/>
    <w:qFormat/>
    <w:rsid w:val="005F01C5"/>
    <w:pPr>
      <w:framePr w:hSpace="142" w:wrap="around" w:vAnchor="page" w:hAnchor="text" w:y="2978"/>
      <w:spacing w:line="240" w:lineRule="auto"/>
    </w:pPr>
    <w:rPr>
      <w:sz w:val="12"/>
    </w:rPr>
  </w:style>
  <w:style w:type="paragraph" w:customStyle="1" w:styleId="EON">
    <w:name w:val="E.ON Основной текст"/>
    <w:basedOn w:val="a"/>
    <w:link w:val="EON0"/>
    <w:qFormat/>
    <w:rsid w:val="005F01C5"/>
    <w:pPr>
      <w:spacing w:line="260" w:lineRule="exact"/>
      <w:contextualSpacing/>
    </w:pPr>
    <w:rPr>
      <w:rFonts w:ascii="Times New Roman" w:hAnsi="Times New Roman"/>
      <w:sz w:val="22"/>
      <w:szCs w:val="22"/>
      <w:lang w:val="ru-RU"/>
    </w:rPr>
  </w:style>
  <w:style w:type="character" w:customStyle="1" w:styleId="EON0">
    <w:name w:val="E.ON Основной текст Знак"/>
    <w:basedOn w:val="a0"/>
    <w:link w:val="EON"/>
    <w:rsid w:val="005F01C5"/>
    <w:rPr>
      <w:rFonts w:ascii="Times New Roman" w:hAnsi="Times New Roman" w:cs="Times New Roman"/>
    </w:rPr>
  </w:style>
  <w:style w:type="paragraph" w:styleId="a8">
    <w:name w:val="Balloon Text"/>
    <w:basedOn w:val="a"/>
    <w:link w:val="a9"/>
    <w:uiPriority w:val="99"/>
    <w:semiHidden/>
    <w:unhideWhenUsed/>
    <w:rsid w:val="008301D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8301D7"/>
    <w:rPr>
      <w:rFonts w:ascii="Segoe UI" w:hAnsi="Segoe UI" w:cs="Segoe UI"/>
      <w:sz w:val="18"/>
      <w:szCs w:val="18"/>
      <w:lang w:val="de-DE"/>
    </w:rPr>
  </w:style>
  <w:style w:type="character" w:styleId="aa">
    <w:name w:val="annotation reference"/>
    <w:basedOn w:val="a0"/>
    <w:uiPriority w:val="99"/>
    <w:semiHidden/>
    <w:unhideWhenUsed/>
    <w:rsid w:val="00A159D9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A159D9"/>
    <w:pPr>
      <w:spacing w:line="240" w:lineRule="auto"/>
    </w:pPr>
    <w:rPr>
      <w:sz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A159D9"/>
    <w:rPr>
      <w:rFonts w:ascii="Arial" w:hAnsi="Arial" w:cs="Times New Roman"/>
      <w:sz w:val="20"/>
      <w:szCs w:val="20"/>
      <w:lang w:val="de-DE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A159D9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A159D9"/>
    <w:rPr>
      <w:rFonts w:ascii="Arial" w:hAnsi="Arial" w:cs="Times New Roman"/>
      <w:b/>
      <w:bCs/>
      <w:sz w:val="20"/>
      <w:szCs w:val="20"/>
      <w:lang w:val="de-DE"/>
    </w:rPr>
  </w:style>
  <w:style w:type="paragraph" w:styleId="af">
    <w:name w:val="List Paragraph"/>
    <w:basedOn w:val="a"/>
    <w:uiPriority w:val="34"/>
    <w:qFormat/>
    <w:rsid w:val="00267814"/>
    <w:pPr>
      <w:ind w:left="720"/>
      <w:contextualSpacing/>
    </w:pPr>
  </w:style>
  <w:style w:type="character" w:customStyle="1" w:styleId="extended-textshort">
    <w:name w:val="extended-text__short"/>
    <w:basedOn w:val="a0"/>
    <w:rsid w:val="00576224"/>
  </w:style>
  <w:style w:type="paragraph" w:styleId="af0">
    <w:name w:val="Normal (Web)"/>
    <w:basedOn w:val="a"/>
    <w:uiPriority w:val="99"/>
    <w:semiHidden/>
    <w:unhideWhenUsed/>
    <w:rsid w:val="005038E9"/>
    <w:pPr>
      <w:spacing w:before="100" w:beforeAutospacing="1" w:after="255" w:line="240" w:lineRule="atLeast"/>
    </w:pPr>
    <w:rPr>
      <w:rFonts w:eastAsia="Times New Roman" w:cs="Arial"/>
      <w:color w:val="5E5E5E"/>
      <w:sz w:val="18"/>
      <w:szCs w:val="18"/>
      <w:lang w:val="ru-RU" w:eastAsia="ru-RU"/>
    </w:rPr>
  </w:style>
  <w:style w:type="character" w:styleId="af1">
    <w:name w:val="Emphasis"/>
    <w:basedOn w:val="a0"/>
    <w:uiPriority w:val="20"/>
    <w:qFormat/>
    <w:rsid w:val="005038E9"/>
    <w:rPr>
      <w:i/>
      <w:iCs/>
    </w:rPr>
  </w:style>
  <w:style w:type="character" w:styleId="af2">
    <w:name w:val="Strong"/>
    <w:basedOn w:val="a0"/>
    <w:uiPriority w:val="22"/>
    <w:qFormat/>
    <w:rsid w:val="005038E9"/>
    <w:rPr>
      <w:b/>
      <w:bCs/>
    </w:rPr>
  </w:style>
  <w:style w:type="paragraph" w:customStyle="1" w:styleId="Default">
    <w:name w:val="Default"/>
    <w:rsid w:val="00E9744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1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7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47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11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103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432381">
                      <w:marLeft w:val="0"/>
                      <w:marRight w:val="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253169">
                          <w:marLeft w:val="7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728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322616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89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4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6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4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2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667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94643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8918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6657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68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3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4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801624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08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5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6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5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8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FF1668-5B81-4BEF-BEAC-C2B111C0F9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2</Pages>
  <Words>501</Words>
  <Characters>2861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EON Russia</Company>
  <LinksUpToDate>false</LinksUpToDate>
  <CharactersWithSpaces>3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ольшакова Мария Игоревна</dc:creator>
  <cp:keywords/>
  <dc:description/>
  <cp:lastModifiedBy>Шевченко Анна Андреевна</cp:lastModifiedBy>
  <cp:revision>8</cp:revision>
  <cp:lastPrinted>2020-05-07T07:29:00Z</cp:lastPrinted>
  <dcterms:created xsi:type="dcterms:W3CDTF">2021-06-07T06:45:00Z</dcterms:created>
  <dcterms:modified xsi:type="dcterms:W3CDTF">2021-06-11T08:51:00Z</dcterms:modified>
</cp:coreProperties>
</file>